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A5DB66" w14:textId="683059E5" w:rsidR="00A3274B" w:rsidRDefault="00A3274B" w:rsidP="0059177F">
      <w:pPr>
        <w:spacing w:after="0" w:line="240" w:lineRule="auto"/>
        <w:jc w:val="center"/>
        <w:rPr>
          <w:rFonts w:cstheme="minorHAnsi"/>
          <w:b/>
        </w:rPr>
      </w:pPr>
    </w:p>
    <w:p w14:paraId="767A6B33" w14:textId="39D5EA0A" w:rsidR="00242B7D" w:rsidRDefault="00242B7D" w:rsidP="00242B7D">
      <w:pPr>
        <w:spacing w:after="0" w:line="240" w:lineRule="auto"/>
        <w:jc w:val="center"/>
        <w:rPr>
          <w:rFonts w:cstheme="minorHAnsi"/>
          <w:b/>
        </w:rPr>
      </w:pPr>
    </w:p>
    <w:p w14:paraId="12A948DE" w14:textId="5E804956" w:rsidR="00E80542" w:rsidRDefault="008E4802" w:rsidP="00242B7D">
      <w:pPr>
        <w:spacing w:after="0" w:line="240" w:lineRule="auto"/>
        <w:jc w:val="center"/>
        <w:rPr>
          <w:rFonts w:cstheme="minorHAnsi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6BEDFA" wp14:editId="2C7D32D2">
                <wp:simplePos x="0" y="0"/>
                <wp:positionH relativeFrom="margin">
                  <wp:posOffset>2022170</wp:posOffset>
                </wp:positionH>
                <wp:positionV relativeFrom="paragraph">
                  <wp:posOffset>10033</wp:posOffset>
                </wp:positionV>
                <wp:extent cx="2553004" cy="1828800"/>
                <wp:effectExtent l="0" t="0" r="0" b="12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3004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55745FB" w14:textId="59BC8524" w:rsidR="00E80542" w:rsidRPr="005713E8" w:rsidRDefault="00196683" w:rsidP="00242B7D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</w:rPr>
                              <w:t xml:space="preserve">September </w:t>
                            </w:r>
                            <w:r w:rsidR="00E80542">
                              <w:rPr>
                                <w:rFonts w:cstheme="minorHAnsi"/>
                                <w:b/>
                              </w:rPr>
                              <w:t>1</w:t>
                            </w:r>
                            <w:r>
                              <w:rPr>
                                <w:rFonts w:cstheme="minorHAnsi"/>
                                <w:b/>
                              </w:rPr>
                              <w:t>5</w:t>
                            </w:r>
                            <w:r w:rsidR="00E80542">
                              <w:rPr>
                                <w:rFonts w:cstheme="minorHAnsi"/>
                                <w:b/>
                              </w:rPr>
                              <w:t>, 2020</w:t>
                            </w:r>
                            <w:r w:rsidR="00E80542" w:rsidRPr="005713E8">
                              <w:rPr>
                                <w:rFonts w:cstheme="minorHAnsi"/>
                                <w:b/>
                              </w:rPr>
                              <w:t xml:space="preserve"> @ 11 AM</w:t>
                            </w:r>
                          </w:p>
                          <w:p w14:paraId="23BA66A9" w14:textId="0BF4FCBD" w:rsidR="008E4802" w:rsidRDefault="00913A5F" w:rsidP="00242B7D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>Virtual</w:t>
                            </w:r>
                            <w:r w:rsidR="00C310CD"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 xml:space="preserve"> Meeting</w:t>
                            </w:r>
                          </w:p>
                          <w:p w14:paraId="33CB2821" w14:textId="7FE42CE7" w:rsidR="00E80542" w:rsidRPr="001B6FC9" w:rsidRDefault="00913A5F" w:rsidP="001B6FC9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 xml:space="preserve">Courthouse </w:t>
                            </w:r>
                            <w:r w:rsidR="008E4802"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 xml:space="preserve">* </w:t>
                            </w:r>
                            <w:r w:rsidR="00E80542">
                              <w:rPr>
                                <w:rFonts w:cstheme="minorHAnsi"/>
                                <w:b/>
                                <w:szCs w:val="24"/>
                                <w:shd w:val="clear" w:color="auto" w:fill="FFFFFF"/>
                              </w:rPr>
                              <w:t xml:space="preserve">Fayetteville, NC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C6BEDF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59.25pt;margin-top:.8pt;width:201pt;height:2in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" filled="f" stroked="f" strokeweight=".5pt">
                <v:textbox style="mso-fit-shape-to-text:t">
                  <w:txbxContent>
                    <w:p w14:paraId="255745FB" w14:textId="59BC8524" w:rsidR="00E80542" w:rsidRPr="005713E8" w:rsidRDefault="00196683" w:rsidP="00242B7D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</w:rPr>
                        <w:t xml:space="preserve">September </w:t>
                      </w:r>
                      <w:r w:rsidR="00E80542">
                        <w:rPr>
                          <w:rFonts w:cstheme="minorHAnsi"/>
                          <w:b/>
                        </w:rPr>
                        <w:t>1</w:t>
                      </w:r>
                      <w:r>
                        <w:rPr>
                          <w:rFonts w:cstheme="minorHAnsi"/>
                          <w:b/>
                        </w:rPr>
                        <w:t>5</w:t>
                      </w:r>
                      <w:r w:rsidR="00E80542">
                        <w:rPr>
                          <w:rFonts w:cstheme="minorHAnsi"/>
                          <w:b/>
                        </w:rPr>
                        <w:t>, 2020</w:t>
                      </w:r>
                      <w:r w:rsidR="00E80542" w:rsidRPr="005713E8">
                        <w:rPr>
                          <w:rFonts w:cstheme="minorHAnsi"/>
                          <w:b/>
                        </w:rPr>
                        <w:t xml:space="preserve"> @ 11 AM</w:t>
                      </w:r>
                    </w:p>
                    <w:p w14:paraId="23BA66A9" w14:textId="0BF4FCBD" w:rsidR="008E4802" w:rsidRDefault="00913A5F" w:rsidP="00242B7D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</w:pPr>
                      <w:r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>Virtual</w:t>
                      </w:r>
                      <w:r w:rsidR="00C310CD"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 xml:space="preserve"> Meeting</w:t>
                      </w:r>
                    </w:p>
                    <w:p w14:paraId="33CB2821" w14:textId="7FE42CE7" w:rsidR="00E80542" w:rsidRPr="001B6FC9" w:rsidRDefault="00913A5F" w:rsidP="001B6FC9">
                      <w:pPr>
                        <w:spacing w:after="0" w:line="240" w:lineRule="auto"/>
                        <w:jc w:val="center"/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</w:pPr>
                      <w:r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 xml:space="preserve">Courthouse </w:t>
                      </w:r>
                      <w:r w:rsidR="008E4802"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 xml:space="preserve">* </w:t>
                      </w:r>
                      <w:r w:rsidR="00E80542">
                        <w:rPr>
                          <w:rFonts w:cstheme="minorHAnsi"/>
                          <w:b/>
                          <w:szCs w:val="24"/>
                          <w:shd w:val="clear" w:color="auto" w:fill="FFFFFF"/>
                        </w:rPr>
                        <w:t xml:space="preserve">Fayetteville, NC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5D2A52" w14:textId="46F630FF" w:rsidR="00E80542" w:rsidRDefault="00E80542" w:rsidP="00242B7D">
      <w:pPr>
        <w:spacing w:after="0" w:line="240" w:lineRule="auto"/>
        <w:jc w:val="center"/>
        <w:rPr>
          <w:rFonts w:cstheme="minorHAnsi"/>
          <w:b/>
        </w:rPr>
      </w:pPr>
    </w:p>
    <w:p w14:paraId="282D2BB6" w14:textId="74BA5A93" w:rsidR="00E80542" w:rsidRDefault="00E80542" w:rsidP="00242B7D">
      <w:pPr>
        <w:spacing w:after="0" w:line="240" w:lineRule="auto"/>
        <w:jc w:val="center"/>
        <w:rPr>
          <w:rFonts w:cstheme="minorHAnsi"/>
          <w:b/>
        </w:rPr>
      </w:pPr>
    </w:p>
    <w:p w14:paraId="67F2A720" w14:textId="11ECB5CE" w:rsidR="00E80542" w:rsidRDefault="00E80542" w:rsidP="00242B7D">
      <w:pPr>
        <w:spacing w:after="0" w:line="240" w:lineRule="auto"/>
        <w:jc w:val="center"/>
        <w:rPr>
          <w:rFonts w:cstheme="minorHAnsi"/>
          <w:b/>
        </w:rPr>
      </w:pPr>
    </w:p>
    <w:p w14:paraId="0C78B41D" w14:textId="58EA3057" w:rsidR="00587CC7" w:rsidRPr="005713E8" w:rsidRDefault="008A3C81" w:rsidP="0059177F">
      <w:pPr>
        <w:spacing w:after="0" w:line="24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pict w14:anchorId="2A113228">
          <v:rect id="_x0000_i1025" style="width:503.1pt;height:1.5pt" o:hralign="center" o:hrstd="t" o:hrnoshade="t" o:hr="t" fillcolor="#95b3d7 [1940]" stroked="f"/>
        </w:pict>
      </w:r>
    </w:p>
    <w:p w14:paraId="76910EAD" w14:textId="77777777" w:rsidR="001F24DE" w:rsidRDefault="001F24DE" w:rsidP="001F24DE">
      <w:pPr>
        <w:spacing w:after="100"/>
        <w:rPr>
          <w:rFonts w:cstheme="minorHAnsi"/>
          <w:b/>
          <w:sz w:val="21"/>
          <w:szCs w:val="21"/>
          <w:u w:val="single"/>
        </w:rPr>
      </w:pPr>
    </w:p>
    <w:p w14:paraId="1681722C" w14:textId="377E9E79" w:rsidR="0062048C" w:rsidRPr="00B863E2" w:rsidRDefault="0062048C" w:rsidP="001F24DE">
      <w:pPr>
        <w:spacing w:after="100"/>
        <w:rPr>
          <w:rFonts w:cstheme="minorHAnsi"/>
          <w:b/>
          <w:sz w:val="21"/>
          <w:szCs w:val="21"/>
        </w:rPr>
      </w:pPr>
      <w:r w:rsidRPr="00B863E2">
        <w:rPr>
          <w:rFonts w:cstheme="minorHAnsi"/>
          <w:b/>
          <w:sz w:val="21"/>
          <w:szCs w:val="21"/>
          <w:u w:val="single"/>
        </w:rPr>
        <w:t>Call To Order</w:t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</w:r>
      <w:r w:rsidRPr="00B863E2">
        <w:rPr>
          <w:rFonts w:cstheme="minorHAnsi"/>
          <w:sz w:val="21"/>
          <w:szCs w:val="21"/>
        </w:rPr>
        <w:tab/>
        <w:t xml:space="preserve">                                </w:t>
      </w:r>
      <w:r w:rsidRPr="00B863E2">
        <w:rPr>
          <w:rFonts w:cstheme="minorHAnsi"/>
          <w:b/>
          <w:sz w:val="21"/>
          <w:szCs w:val="21"/>
        </w:rPr>
        <w:t xml:space="preserve">             </w:t>
      </w:r>
      <w:r w:rsidR="00BE1B00">
        <w:rPr>
          <w:rFonts w:cstheme="minorHAnsi"/>
          <w:b/>
          <w:sz w:val="21"/>
          <w:szCs w:val="21"/>
        </w:rPr>
        <w:t xml:space="preserve">          </w:t>
      </w:r>
      <w:r w:rsidRPr="00B863E2">
        <w:rPr>
          <w:rFonts w:cstheme="minorHAnsi"/>
          <w:b/>
          <w:sz w:val="21"/>
          <w:szCs w:val="21"/>
        </w:rPr>
        <w:t xml:space="preserve">   Dina Simcox, Board Chair</w:t>
      </w:r>
    </w:p>
    <w:p w14:paraId="742F0F45" w14:textId="7C2C32E2" w:rsidR="0062048C" w:rsidRPr="00A15444" w:rsidRDefault="0062048C" w:rsidP="001F24DE">
      <w:pPr>
        <w:spacing w:after="100"/>
        <w:rPr>
          <w:rFonts w:cstheme="minorHAnsi"/>
          <w:b/>
          <w:color w:val="000000" w:themeColor="text1"/>
          <w:sz w:val="21"/>
          <w:szCs w:val="21"/>
        </w:rPr>
      </w:pPr>
      <w:r w:rsidRPr="00A15444">
        <w:rPr>
          <w:rFonts w:cstheme="minorHAnsi"/>
          <w:b/>
          <w:color w:val="000000" w:themeColor="text1"/>
          <w:sz w:val="21"/>
          <w:szCs w:val="21"/>
          <w:u w:val="single"/>
        </w:rPr>
        <w:t>Welcome and Roll Call of Guests</w:t>
      </w:r>
      <w:r w:rsidRPr="00A15444">
        <w:rPr>
          <w:rFonts w:cstheme="minorHAnsi"/>
          <w:b/>
          <w:color w:val="000000" w:themeColor="text1"/>
          <w:sz w:val="21"/>
          <w:szCs w:val="21"/>
          <w:u w:val="single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</w:r>
      <w:r w:rsidRPr="00A15444">
        <w:rPr>
          <w:rFonts w:cstheme="minorHAnsi"/>
          <w:b/>
          <w:color w:val="000000" w:themeColor="text1"/>
          <w:sz w:val="21"/>
          <w:szCs w:val="21"/>
        </w:rPr>
        <w:tab/>
      </w:r>
      <w:r w:rsidR="00BE1B00">
        <w:rPr>
          <w:rFonts w:cstheme="minorHAnsi"/>
          <w:b/>
          <w:color w:val="000000" w:themeColor="text1"/>
          <w:sz w:val="21"/>
          <w:szCs w:val="21"/>
        </w:rPr>
        <w:t xml:space="preserve">       </w:t>
      </w:r>
      <w:r w:rsidR="00BE1B00">
        <w:rPr>
          <w:rFonts w:cstheme="minorHAnsi"/>
          <w:b/>
          <w:color w:val="000000" w:themeColor="text1"/>
          <w:sz w:val="21"/>
          <w:szCs w:val="21"/>
        </w:rPr>
        <w:tab/>
        <w:t xml:space="preserve">                      </w:t>
      </w:r>
      <w:r w:rsidRPr="00A15444">
        <w:rPr>
          <w:rFonts w:cstheme="minorHAnsi"/>
          <w:b/>
          <w:sz w:val="21"/>
          <w:szCs w:val="21"/>
        </w:rPr>
        <w:t>Ms. Simcox</w:t>
      </w:r>
    </w:p>
    <w:p w14:paraId="1C2E5D97" w14:textId="46A9095A" w:rsidR="0062048C" w:rsidRPr="00B863E2" w:rsidRDefault="0062048C" w:rsidP="001F24DE">
      <w:pPr>
        <w:spacing w:after="100"/>
        <w:rPr>
          <w:rFonts w:cstheme="minorHAnsi"/>
          <w:b/>
          <w:sz w:val="21"/>
          <w:szCs w:val="21"/>
        </w:rPr>
      </w:pPr>
      <w:r w:rsidRPr="00B863E2">
        <w:rPr>
          <w:rFonts w:cstheme="minorHAnsi"/>
          <w:b/>
          <w:sz w:val="21"/>
          <w:szCs w:val="21"/>
          <w:u w:val="single"/>
        </w:rPr>
        <w:t>Ethics Awareness and Conflict of Interest Statement</w:t>
      </w:r>
      <w:r w:rsidRPr="00B863E2">
        <w:rPr>
          <w:rFonts w:cstheme="minorHAnsi"/>
          <w:b/>
          <w:sz w:val="21"/>
          <w:szCs w:val="21"/>
        </w:rPr>
        <w:tab/>
      </w:r>
      <w:r w:rsidRPr="00B863E2">
        <w:rPr>
          <w:rFonts w:cstheme="minorHAnsi"/>
          <w:b/>
          <w:sz w:val="21"/>
          <w:szCs w:val="21"/>
        </w:rPr>
        <w:tab/>
      </w:r>
      <w:r w:rsidRPr="00B863E2">
        <w:rPr>
          <w:rFonts w:cstheme="minorHAnsi"/>
          <w:b/>
          <w:sz w:val="21"/>
          <w:szCs w:val="21"/>
        </w:rPr>
        <w:tab/>
      </w:r>
      <w:r w:rsidRPr="00B863E2">
        <w:rPr>
          <w:rFonts w:cstheme="minorHAnsi"/>
          <w:b/>
          <w:sz w:val="21"/>
          <w:szCs w:val="21"/>
        </w:rPr>
        <w:tab/>
        <w:t xml:space="preserve">        </w:t>
      </w:r>
      <w:r w:rsidRPr="00B863E2">
        <w:rPr>
          <w:rFonts w:cstheme="minorHAnsi"/>
          <w:b/>
          <w:sz w:val="21"/>
          <w:szCs w:val="21"/>
        </w:rPr>
        <w:tab/>
        <w:t xml:space="preserve">     </w:t>
      </w:r>
      <w:r>
        <w:rPr>
          <w:rFonts w:cstheme="minorHAnsi"/>
          <w:b/>
          <w:sz w:val="21"/>
          <w:szCs w:val="21"/>
        </w:rPr>
        <w:t xml:space="preserve">     </w:t>
      </w:r>
      <w:r w:rsidRPr="00B863E2">
        <w:rPr>
          <w:rFonts w:cstheme="minorHAnsi"/>
          <w:b/>
          <w:sz w:val="21"/>
          <w:szCs w:val="21"/>
        </w:rPr>
        <w:t xml:space="preserve">            </w:t>
      </w:r>
      <w:r>
        <w:rPr>
          <w:rFonts w:cstheme="minorHAnsi"/>
          <w:b/>
          <w:sz w:val="21"/>
          <w:szCs w:val="21"/>
        </w:rPr>
        <w:t>Ms.</w:t>
      </w:r>
      <w:r w:rsidRPr="00B863E2">
        <w:rPr>
          <w:rFonts w:cstheme="minorHAnsi"/>
          <w:b/>
          <w:sz w:val="21"/>
          <w:szCs w:val="21"/>
        </w:rPr>
        <w:t xml:space="preserve"> Simcox </w:t>
      </w:r>
    </w:p>
    <w:p w14:paraId="1292F740" w14:textId="5BBC5274" w:rsidR="0059177F" w:rsidRPr="00A15444" w:rsidRDefault="0059177F" w:rsidP="001F24DE">
      <w:pPr>
        <w:spacing w:after="100"/>
        <w:rPr>
          <w:rFonts w:cstheme="minorHAnsi"/>
          <w:b/>
          <w:sz w:val="21"/>
          <w:szCs w:val="21"/>
        </w:rPr>
      </w:pPr>
      <w:r w:rsidRPr="00A15444">
        <w:rPr>
          <w:rFonts w:cstheme="minorHAnsi"/>
          <w:b/>
          <w:sz w:val="21"/>
          <w:szCs w:val="21"/>
          <w:u w:val="single"/>
        </w:rPr>
        <w:t>Approval of Minutes from</w:t>
      </w:r>
      <w:r w:rsidR="00913A5F">
        <w:rPr>
          <w:rFonts w:cstheme="minorHAnsi"/>
          <w:b/>
          <w:sz w:val="21"/>
          <w:szCs w:val="21"/>
          <w:u w:val="single"/>
        </w:rPr>
        <w:t xml:space="preserve"> </w:t>
      </w:r>
      <w:r w:rsidR="00196683">
        <w:rPr>
          <w:rFonts w:cstheme="minorHAnsi"/>
          <w:b/>
          <w:sz w:val="21"/>
          <w:szCs w:val="21"/>
          <w:u w:val="single"/>
        </w:rPr>
        <w:t xml:space="preserve">July 21, 2020 </w:t>
      </w:r>
      <w:r w:rsidRPr="00A15444">
        <w:rPr>
          <w:rFonts w:cstheme="minorHAnsi"/>
          <w:b/>
          <w:sz w:val="21"/>
          <w:szCs w:val="21"/>
          <w:u w:val="single"/>
        </w:rPr>
        <w:t>Meeting</w:t>
      </w:r>
      <w:r w:rsidRPr="00A15444">
        <w:rPr>
          <w:rFonts w:cstheme="minorHAnsi"/>
          <w:b/>
          <w:sz w:val="21"/>
          <w:szCs w:val="21"/>
        </w:rPr>
        <w:tab/>
      </w:r>
      <w:r w:rsidR="003D441D">
        <w:rPr>
          <w:rFonts w:cstheme="minorHAnsi"/>
          <w:b/>
          <w:sz w:val="21"/>
          <w:szCs w:val="21"/>
        </w:rPr>
        <w:t xml:space="preserve">   </w:t>
      </w:r>
      <w:r w:rsidR="006E2219" w:rsidRPr="00A15444">
        <w:rPr>
          <w:rFonts w:cstheme="minorHAnsi"/>
          <w:b/>
          <w:sz w:val="21"/>
          <w:szCs w:val="21"/>
        </w:rPr>
        <w:t xml:space="preserve">       </w:t>
      </w:r>
      <w:r w:rsidR="00B863E2" w:rsidRPr="00A15444">
        <w:rPr>
          <w:rFonts w:cstheme="minorHAnsi"/>
          <w:b/>
          <w:sz w:val="21"/>
          <w:szCs w:val="21"/>
        </w:rPr>
        <w:t xml:space="preserve">     </w:t>
      </w:r>
      <w:r w:rsidR="006E2219" w:rsidRPr="00A15444">
        <w:rPr>
          <w:rFonts w:cstheme="minorHAnsi"/>
          <w:b/>
          <w:sz w:val="21"/>
          <w:szCs w:val="21"/>
        </w:rPr>
        <w:t xml:space="preserve">   </w:t>
      </w:r>
      <w:r w:rsidR="008F7A81" w:rsidRPr="00A15444">
        <w:rPr>
          <w:rFonts w:cstheme="minorHAnsi"/>
          <w:b/>
          <w:sz w:val="21"/>
          <w:szCs w:val="21"/>
        </w:rPr>
        <w:t xml:space="preserve">    </w:t>
      </w:r>
      <w:r w:rsidR="00B863E2" w:rsidRPr="00A15444">
        <w:rPr>
          <w:rFonts w:cstheme="minorHAnsi"/>
          <w:b/>
          <w:sz w:val="21"/>
          <w:szCs w:val="21"/>
        </w:rPr>
        <w:t xml:space="preserve">  </w:t>
      </w:r>
      <w:r w:rsidR="00325AE0">
        <w:rPr>
          <w:rFonts w:cstheme="minorHAnsi"/>
          <w:b/>
          <w:sz w:val="21"/>
          <w:szCs w:val="21"/>
        </w:rPr>
        <w:t xml:space="preserve">            </w:t>
      </w:r>
      <w:r w:rsidR="00196683">
        <w:rPr>
          <w:rFonts w:cstheme="minorHAnsi"/>
          <w:b/>
          <w:sz w:val="21"/>
          <w:szCs w:val="21"/>
        </w:rPr>
        <w:tab/>
      </w:r>
      <w:r w:rsidR="00196683">
        <w:rPr>
          <w:rFonts w:cstheme="minorHAnsi"/>
          <w:b/>
          <w:sz w:val="21"/>
          <w:szCs w:val="21"/>
        </w:rPr>
        <w:tab/>
      </w:r>
      <w:r w:rsidR="00196683">
        <w:rPr>
          <w:rFonts w:cstheme="minorHAnsi"/>
          <w:b/>
          <w:sz w:val="21"/>
          <w:szCs w:val="21"/>
        </w:rPr>
        <w:tab/>
      </w:r>
      <w:r w:rsidR="00196683">
        <w:rPr>
          <w:rFonts w:cstheme="minorHAnsi"/>
          <w:b/>
          <w:sz w:val="21"/>
          <w:szCs w:val="21"/>
        </w:rPr>
        <w:tab/>
        <w:t xml:space="preserve">      </w:t>
      </w:r>
      <w:r w:rsidR="00BE1B00">
        <w:rPr>
          <w:rFonts w:cstheme="minorHAnsi"/>
          <w:b/>
          <w:sz w:val="21"/>
          <w:szCs w:val="21"/>
        </w:rPr>
        <w:t xml:space="preserve"> </w:t>
      </w:r>
      <w:r w:rsidR="00B863E2" w:rsidRPr="00A15444">
        <w:rPr>
          <w:rFonts w:cstheme="minorHAnsi"/>
          <w:b/>
          <w:sz w:val="21"/>
          <w:szCs w:val="21"/>
        </w:rPr>
        <w:t>Ms.</w:t>
      </w:r>
      <w:r w:rsidR="008E4802" w:rsidRPr="00A15444">
        <w:rPr>
          <w:rFonts w:cstheme="minorHAnsi"/>
          <w:b/>
          <w:sz w:val="21"/>
          <w:szCs w:val="21"/>
        </w:rPr>
        <w:t xml:space="preserve"> Simcox</w:t>
      </w:r>
    </w:p>
    <w:p w14:paraId="067B1C2F" w14:textId="592E6D46" w:rsidR="00B863E2" w:rsidRPr="00A15444" w:rsidRDefault="0059177F" w:rsidP="001F24DE">
      <w:pPr>
        <w:spacing w:after="0"/>
        <w:rPr>
          <w:rFonts w:cstheme="minorHAnsi"/>
          <w:b/>
          <w:sz w:val="21"/>
          <w:szCs w:val="21"/>
        </w:rPr>
      </w:pPr>
      <w:r w:rsidRPr="00A16204">
        <w:rPr>
          <w:rFonts w:cstheme="minorHAnsi"/>
          <w:b/>
          <w:sz w:val="21"/>
          <w:szCs w:val="21"/>
          <w:u w:val="single"/>
        </w:rPr>
        <w:t>Director’s Report</w:t>
      </w:r>
      <w:r w:rsidR="00A15444" w:rsidRPr="00A16204">
        <w:rPr>
          <w:rFonts w:cstheme="minorHAnsi"/>
          <w:b/>
          <w:color w:val="0070C0"/>
          <w:sz w:val="21"/>
          <w:szCs w:val="21"/>
        </w:rPr>
        <w:tab/>
      </w:r>
      <w:r w:rsidR="00A15444" w:rsidRPr="00A16204">
        <w:rPr>
          <w:rFonts w:cstheme="minorHAnsi"/>
          <w:b/>
          <w:color w:val="0070C0"/>
          <w:sz w:val="21"/>
          <w:szCs w:val="21"/>
        </w:rPr>
        <w:tab/>
      </w:r>
      <w:r w:rsidRPr="00A16204">
        <w:rPr>
          <w:rFonts w:cstheme="minorHAnsi"/>
          <w:sz w:val="21"/>
          <w:szCs w:val="21"/>
        </w:rPr>
        <w:tab/>
        <w:t xml:space="preserve">   </w:t>
      </w:r>
      <w:r w:rsidRPr="00A16204">
        <w:rPr>
          <w:rFonts w:cstheme="minorHAnsi"/>
          <w:sz w:val="21"/>
          <w:szCs w:val="21"/>
        </w:rPr>
        <w:tab/>
      </w:r>
      <w:r w:rsidRPr="00A16204">
        <w:rPr>
          <w:rFonts w:cstheme="minorHAnsi"/>
          <w:sz w:val="21"/>
          <w:szCs w:val="21"/>
        </w:rPr>
        <w:tab/>
      </w:r>
      <w:r w:rsidRPr="00A16204">
        <w:rPr>
          <w:rFonts w:cstheme="minorHAnsi"/>
          <w:sz w:val="28"/>
          <w:szCs w:val="28"/>
        </w:rPr>
        <w:tab/>
        <w:t xml:space="preserve">  </w:t>
      </w:r>
      <w:r w:rsidRPr="00A16204">
        <w:rPr>
          <w:rFonts w:cstheme="minorHAnsi"/>
          <w:sz w:val="21"/>
          <w:szCs w:val="21"/>
        </w:rPr>
        <w:t xml:space="preserve">          </w:t>
      </w:r>
      <w:r w:rsidR="00B863E2" w:rsidRPr="00A16204">
        <w:rPr>
          <w:rFonts w:cstheme="minorHAnsi"/>
          <w:sz w:val="21"/>
          <w:szCs w:val="21"/>
        </w:rPr>
        <w:t xml:space="preserve">        </w:t>
      </w:r>
      <w:r w:rsidR="006707F4" w:rsidRPr="00A16204">
        <w:rPr>
          <w:rFonts w:cstheme="minorHAnsi"/>
          <w:sz w:val="21"/>
          <w:szCs w:val="21"/>
        </w:rPr>
        <w:t xml:space="preserve">  </w:t>
      </w:r>
      <w:r w:rsidR="00B80B35" w:rsidRPr="00A16204">
        <w:rPr>
          <w:rFonts w:cstheme="minorHAnsi"/>
          <w:sz w:val="21"/>
          <w:szCs w:val="21"/>
        </w:rPr>
        <w:tab/>
      </w:r>
      <w:r w:rsidR="00B80B35" w:rsidRPr="00A16204">
        <w:rPr>
          <w:rFonts w:cstheme="minorHAnsi"/>
          <w:sz w:val="21"/>
          <w:szCs w:val="21"/>
        </w:rPr>
        <w:tab/>
      </w:r>
      <w:r w:rsidR="008E4802" w:rsidRPr="00A16204">
        <w:rPr>
          <w:rFonts w:cstheme="minorHAnsi"/>
          <w:sz w:val="21"/>
          <w:szCs w:val="21"/>
        </w:rPr>
        <w:t xml:space="preserve">        </w:t>
      </w:r>
      <w:r w:rsidR="00B80B35" w:rsidRPr="00A16204">
        <w:rPr>
          <w:rFonts w:cstheme="minorHAnsi"/>
          <w:sz w:val="21"/>
          <w:szCs w:val="21"/>
        </w:rPr>
        <w:tab/>
      </w:r>
      <w:r w:rsidR="003D441D" w:rsidRPr="00A16204">
        <w:rPr>
          <w:rFonts w:cstheme="minorHAnsi"/>
          <w:sz w:val="21"/>
          <w:szCs w:val="21"/>
        </w:rPr>
        <w:t xml:space="preserve"> </w:t>
      </w:r>
      <w:r w:rsidR="00A16204">
        <w:rPr>
          <w:rFonts w:cstheme="minorHAnsi"/>
          <w:sz w:val="21"/>
          <w:szCs w:val="21"/>
        </w:rPr>
        <w:t xml:space="preserve"> </w:t>
      </w:r>
      <w:r w:rsidR="00BE1B00">
        <w:rPr>
          <w:rFonts w:cstheme="minorHAnsi"/>
          <w:sz w:val="21"/>
          <w:szCs w:val="21"/>
        </w:rPr>
        <w:t xml:space="preserve"> </w:t>
      </w:r>
      <w:r w:rsidR="00B80B35" w:rsidRPr="00A16204">
        <w:rPr>
          <w:rFonts w:cstheme="minorHAnsi"/>
          <w:b/>
          <w:sz w:val="21"/>
          <w:szCs w:val="21"/>
        </w:rPr>
        <w:t>Tracy</w:t>
      </w:r>
      <w:r w:rsidR="003D441D" w:rsidRPr="00A16204">
        <w:rPr>
          <w:rFonts w:cstheme="minorHAnsi"/>
          <w:b/>
          <w:sz w:val="21"/>
          <w:szCs w:val="21"/>
        </w:rPr>
        <w:t xml:space="preserve"> </w:t>
      </w:r>
      <w:r w:rsidR="00B80B35" w:rsidRPr="00A16204">
        <w:rPr>
          <w:rFonts w:cstheme="minorHAnsi"/>
          <w:b/>
          <w:sz w:val="21"/>
          <w:szCs w:val="21"/>
        </w:rPr>
        <w:t>Jackson</w:t>
      </w:r>
    </w:p>
    <w:p w14:paraId="67E816A5" w14:textId="77777777" w:rsidR="00A16204" w:rsidRPr="002307BD" w:rsidRDefault="00A16204" w:rsidP="00A16204">
      <w:pPr>
        <w:pStyle w:val="ListParagraph"/>
        <w:numPr>
          <w:ilvl w:val="0"/>
          <w:numId w:val="2"/>
        </w:numPr>
        <w:tabs>
          <w:tab w:val="left" w:pos="1260"/>
        </w:tabs>
        <w:spacing w:after="0"/>
        <w:ind w:left="720" w:firstLine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Contract</w:t>
      </w:r>
      <w:r w:rsidRPr="002307BD">
        <w:rPr>
          <w:rFonts w:cstheme="minorHAnsi"/>
          <w:sz w:val="21"/>
          <w:szCs w:val="21"/>
        </w:rPr>
        <w:t xml:space="preserve"> Updates</w:t>
      </w:r>
    </w:p>
    <w:p w14:paraId="4DB9A111" w14:textId="369BA22B" w:rsidR="00A16204" w:rsidRDefault="00A16204" w:rsidP="00A16204">
      <w:pPr>
        <w:pStyle w:val="ListParagraph"/>
        <w:numPr>
          <w:ilvl w:val="0"/>
          <w:numId w:val="2"/>
        </w:numPr>
        <w:tabs>
          <w:tab w:val="left" w:pos="1260"/>
        </w:tabs>
        <w:spacing w:after="0"/>
        <w:ind w:left="720" w:firstLine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Annual Plan</w:t>
      </w:r>
      <w:r w:rsidRPr="002307BD">
        <w:rPr>
          <w:rFonts w:cstheme="minorHAnsi"/>
          <w:sz w:val="21"/>
          <w:szCs w:val="21"/>
        </w:rPr>
        <w:t xml:space="preserve"> Update</w:t>
      </w:r>
    </w:p>
    <w:p w14:paraId="0BA90BB0" w14:textId="63926E58" w:rsidR="00A16204" w:rsidRPr="002307BD" w:rsidRDefault="00A16204" w:rsidP="00A16204">
      <w:pPr>
        <w:pStyle w:val="ListParagraph"/>
        <w:numPr>
          <w:ilvl w:val="0"/>
          <w:numId w:val="2"/>
        </w:numPr>
        <w:tabs>
          <w:tab w:val="left" w:pos="1260"/>
        </w:tabs>
        <w:spacing w:after="0"/>
        <w:ind w:left="720" w:firstLine="0"/>
        <w:rPr>
          <w:rFonts w:cstheme="minorHAnsi"/>
          <w:sz w:val="21"/>
          <w:szCs w:val="21"/>
        </w:rPr>
      </w:pPr>
      <w:r w:rsidRPr="002307BD">
        <w:rPr>
          <w:rFonts w:cstheme="minorHAnsi"/>
          <w:sz w:val="21"/>
          <w:szCs w:val="21"/>
        </w:rPr>
        <w:t>PY20 MOU and IFA</w:t>
      </w:r>
      <w:r>
        <w:rPr>
          <w:rFonts w:cstheme="minorHAnsi"/>
          <w:sz w:val="21"/>
          <w:szCs w:val="21"/>
        </w:rPr>
        <w:t xml:space="preserve"> Update </w:t>
      </w:r>
    </w:p>
    <w:p w14:paraId="6564DCF2" w14:textId="7F371FC0" w:rsidR="00A16204" w:rsidRPr="002307BD" w:rsidRDefault="00A16204" w:rsidP="00A16204">
      <w:pPr>
        <w:pStyle w:val="ListParagraph"/>
        <w:numPr>
          <w:ilvl w:val="0"/>
          <w:numId w:val="2"/>
        </w:numPr>
        <w:tabs>
          <w:tab w:val="left" w:pos="1260"/>
        </w:tabs>
        <w:spacing w:after="0"/>
        <w:ind w:left="720" w:firstLine="0"/>
        <w:rPr>
          <w:rFonts w:cstheme="minorHAnsi"/>
          <w:sz w:val="21"/>
          <w:szCs w:val="21"/>
        </w:rPr>
      </w:pPr>
      <w:r w:rsidRPr="002307BD">
        <w:rPr>
          <w:rFonts w:cstheme="minorHAnsi"/>
          <w:sz w:val="21"/>
          <w:szCs w:val="21"/>
        </w:rPr>
        <w:t xml:space="preserve">Building </w:t>
      </w:r>
      <w:r>
        <w:rPr>
          <w:rFonts w:cstheme="minorHAnsi"/>
          <w:sz w:val="21"/>
          <w:szCs w:val="21"/>
        </w:rPr>
        <w:t>Plan</w:t>
      </w:r>
      <w:r w:rsidRPr="002307BD">
        <w:rPr>
          <w:rFonts w:cstheme="minorHAnsi"/>
          <w:sz w:val="21"/>
          <w:szCs w:val="21"/>
        </w:rPr>
        <w:t xml:space="preserve"> Update</w:t>
      </w:r>
    </w:p>
    <w:p w14:paraId="0D864F84" w14:textId="77777777" w:rsidR="001F24DE" w:rsidRDefault="001F24DE" w:rsidP="001F24DE">
      <w:pPr>
        <w:spacing w:after="0"/>
        <w:ind w:left="720"/>
        <w:rPr>
          <w:rFonts w:cstheme="minorHAnsi"/>
          <w:sz w:val="21"/>
          <w:szCs w:val="21"/>
        </w:rPr>
      </w:pPr>
    </w:p>
    <w:p w14:paraId="08504CF9" w14:textId="0A4E22E3" w:rsidR="00196683" w:rsidRPr="00196683" w:rsidRDefault="00196683" w:rsidP="001F24DE">
      <w:pPr>
        <w:spacing w:after="0"/>
        <w:ind w:hanging="90"/>
        <w:rPr>
          <w:rFonts w:cstheme="minorHAnsi"/>
          <w:sz w:val="21"/>
          <w:szCs w:val="21"/>
        </w:rPr>
      </w:pPr>
      <w:r>
        <w:rPr>
          <w:rFonts w:cstheme="minorHAnsi"/>
          <w:b/>
          <w:sz w:val="21"/>
          <w:szCs w:val="21"/>
          <w:u w:val="single"/>
        </w:rPr>
        <w:t>Career Center Updates</w:t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  <w:t xml:space="preserve"> </w:t>
      </w:r>
      <w:r w:rsidRPr="00196683">
        <w:rPr>
          <w:rFonts w:cstheme="minorHAnsi"/>
          <w:b/>
          <w:sz w:val="21"/>
          <w:szCs w:val="21"/>
        </w:rPr>
        <w:t>Ashley Duncan</w:t>
      </w:r>
    </w:p>
    <w:p w14:paraId="00C9FACC" w14:textId="27139D5C" w:rsidR="00A16204" w:rsidRDefault="00BE1B00" w:rsidP="00196683">
      <w:pPr>
        <w:pStyle w:val="ListParagraph"/>
        <w:numPr>
          <w:ilvl w:val="0"/>
          <w:numId w:val="3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DWS Update</w:t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  <w:t xml:space="preserve">              </w:t>
      </w:r>
      <w:r w:rsidR="00A16204" w:rsidRPr="00A16204">
        <w:rPr>
          <w:rFonts w:cstheme="minorHAnsi"/>
          <w:b/>
          <w:sz w:val="21"/>
          <w:szCs w:val="21"/>
        </w:rPr>
        <w:t>Greggory Wade</w:t>
      </w:r>
    </w:p>
    <w:p w14:paraId="4E97345D" w14:textId="343FAF46" w:rsidR="00196683" w:rsidRDefault="00196683" w:rsidP="00196683">
      <w:pPr>
        <w:pStyle w:val="ListParagraph"/>
        <w:numPr>
          <w:ilvl w:val="0"/>
          <w:numId w:val="3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Service Pro</w:t>
      </w:r>
      <w:r w:rsidR="00BE1B00">
        <w:rPr>
          <w:rFonts w:cstheme="minorHAnsi"/>
          <w:sz w:val="21"/>
          <w:szCs w:val="21"/>
        </w:rPr>
        <w:t>vider Update</w:t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  <w:t xml:space="preserve">        </w:t>
      </w:r>
      <w:r w:rsidRPr="00196683">
        <w:rPr>
          <w:rFonts w:cstheme="minorHAnsi"/>
          <w:b/>
          <w:sz w:val="21"/>
          <w:szCs w:val="21"/>
        </w:rPr>
        <w:t>Victoria Grey-Allen</w:t>
      </w:r>
    </w:p>
    <w:p w14:paraId="3E391A67" w14:textId="7C5A65E8" w:rsidR="00196683" w:rsidRPr="00A16204" w:rsidRDefault="00196683" w:rsidP="00A16204">
      <w:pPr>
        <w:pStyle w:val="ListParagraph"/>
        <w:numPr>
          <w:ilvl w:val="0"/>
          <w:numId w:val="3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Business Engagement SOP</w:t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  <w:t xml:space="preserve">                               </w:t>
      </w:r>
      <w:r w:rsidR="00BE1B00">
        <w:rPr>
          <w:rFonts w:cstheme="minorHAnsi"/>
          <w:sz w:val="21"/>
          <w:szCs w:val="21"/>
        </w:rPr>
        <w:t xml:space="preserve">                               </w:t>
      </w:r>
      <w:r w:rsidRPr="00196683">
        <w:rPr>
          <w:rFonts w:cstheme="minorHAnsi"/>
          <w:b/>
          <w:sz w:val="21"/>
          <w:szCs w:val="21"/>
        </w:rPr>
        <w:t>Teddy Warner</w:t>
      </w:r>
    </w:p>
    <w:p w14:paraId="2D0E2552" w14:textId="77777777" w:rsidR="00196683" w:rsidRDefault="00196683" w:rsidP="001F24DE">
      <w:pPr>
        <w:spacing w:after="0"/>
        <w:ind w:hanging="90"/>
        <w:rPr>
          <w:rFonts w:cstheme="minorHAnsi"/>
          <w:b/>
          <w:sz w:val="21"/>
          <w:szCs w:val="21"/>
          <w:u w:val="single"/>
        </w:rPr>
      </w:pPr>
    </w:p>
    <w:p w14:paraId="74A5370B" w14:textId="753E6AB8" w:rsidR="001F24DE" w:rsidRPr="001F24DE" w:rsidRDefault="001F24DE" w:rsidP="001F24DE">
      <w:pPr>
        <w:spacing w:after="0"/>
        <w:ind w:hanging="90"/>
        <w:rPr>
          <w:rFonts w:cstheme="minorHAnsi"/>
          <w:b/>
          <w:sz w:val="21"/>
          <w:szCs w:val="21"/>
          <w:u w:val="single"/>
        </w:rPr>
      </w:pPr>
      <w:r w:rsidRPr="001F24DE">
        <w:rPr>
          <w:rFonts w:cstheme="minorHAnsi"/>
          <w:b/>
          <w:sz w:val="21"/>
          <w:szCs w:val="21"/>
          <w:u w:val="single"/>
        </w:rPr>
        <w:t>New Items</w:t>
      </w:r>
    </w:p>
    <w:p w14:paraId="4E41843D" w14:textId="4A6A06D5" w:rsidR="005A6795" w:rsidRPr="00196683" w:rsidRDefault="00913A5F" w:rsidP="0019668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1"/>
          <w:szCs w:val="21"/>
        </w:rPr>
      </w:pPr>
      <w:r w:rsidRPr="002307BD">
        <w:rPr>
          <w:rFonts w:cstheme="minorHAnsi"/>
          <w:sz w:val="21"/>
          <w:szCs w:val="21"/>
        </w:rPr>
        <w:t xml:space="preserve">Policy </w:t>
      </w:r>
      <w:r w:rsidR="00196683">
        <w:rPr>
          <w:rFonts w:cstheme="minorHAnsi"/>
          <w:sz w:val="21"/>
          <w:szCs w:val="21"/>
        </w:rPr>
        <w:t>Updates</w:t>
      </w:r>
      <w:r w:rsidRPr="002307BD">
        <w:rPr>
          <w:rFonts w:cstheme="minorHAnsi"/>
          <w:sz w:val="21"/>
          <w:szCs w:val="21"/>
        </w:rPr>
        <w:t xml:space="preserve"> </w:t>
      </w:r>
      <w:r w:rsidR="00196683" w:rsidRPr="00196683">
        <w:rPr>
          <w:rFonts w:cstheme="minorHAnsi"/>
          <w:sz w:val="21"/>
          <w:szCs w:val="21"/>
        </w:rPr>
        <w:t>(</w:t>
      </w:r>
      <w:r w:rsidR="00196683" w:rsidRPr="00196683">
        <w:rPr>
          <w:rFonts w:cstheme="minorHAnsi"/>
          <w:b/>
          <w:color w:val="C00000"/>
          <w:sz w:val="21"/>
          <w:szCs w:val="21"/>
        </w:rPr>
        <w:t>Approval Action Required</w:t>
      </w:r>
      <w:r w:rsidR="00196683" w:rsidRPr="00196683">
        <w:rPr>
          <w:rFonts w:cstheme="minorHAnsi"/>
          <w:sz w:val="21"/>
          <w:szCs w:val="21"/>
        </w:rPr>
        <w:t xml:space="preserve">) </w:t>
      </w:r>
      <w:r w:rsidR="00196683" w:rsidRPr="002307BD">
        <w:rPr>
          <w:rFonts w:cstheme="minorHAnsi"/>
          <w:i/>
          <w:sz w:val="21"/>
          <w:szCs w:val="21"/>
        </w:rPr>
        <w:t xml:space="preserve">    </w:t>
      </w:r>
      <w:r w:rsidR="00196683">
        <w:rPr>
          <w:rFonts w:cstheme="minorHAnsi"/>
          <w:i/>
          <w:sz w:val="21"/>
          <w:szCs w:val="21"/>
        </w:rPr>
        <w:t xml:space="preserve"> </w:t>
      </w:r>
      <w:r w:rsidR="00375CDF" w:rsidRPr="002307BD">
        <w:rPr>
          <w:rFonts w:cstheme="minorHAnsi"/>
          <w:i/>
          <w:sz w:val="21"/>
          <w:szCs w:val="21"/>
        </w:rPr>
        <w:t xml:space="preserve">     </w:t>
      </w:r>
      <w:r w:rsidR="00375CDF" w:rsidRPr="002307BD">
        <w:rPr>
          <w:rFonts w:cstheme="minorHAnsi"/>
          <w:sz w:val="21"/>
          <w:szCs w:val="21"/>
        </w:rPr>
        <w:tab/>
        <w:t xml:space="preserve">        </w:t>
      </w:r>
      <w:r w:rsidRPr="002307BD">
        <w:rPr>
          <w:rFonts w:cstheme="minorHAnsi"/>
          <w:sz w:val="21"/>
          <w:szCs w:val="21"/>
        </w:rPr>
        <w:tab/>
      </w:r>
      <w:r w:rsidRPr="002307BD">
        <w:rPr>
          <w:rFonts w:cstheme="minorHAnsi"/>
          <w:sz w:val="21"/>
          <w:szCs w:val="21"/>
        </w:rPr>
        <w:tab/>
      </w:r>
      <w:r w:rsidR="00375CDF" w:rsidRPr="002307BD">
        <w:rPr>
          <w:rFonts w:cstheme="minorHAnsi"/>
          <w:sz w:val="21"/>
          <w:szCs w:val="21"/>
        </w:rPr>
        <w:t xml:space="preserve">            </w:t>
      </w:r>
      <w:r w:rsidR="00375CDF" w:rsidRPr="002307BD">
        <w:rPr>
          <w:rFonts w:cstheme="minorHAnsi"/>
          <w:b/>
          <w:sz w:val="21"/>
          <w:szCs w:val="21"/>
        </w:rPr>
        <w:t xml:space="preserve">          </w:t>
      </w:r>
      <w:r w:rsidR="00A15444" w:rsidRPr="002307BD">
        <w:rPr>
          <w:rFonts w:cstheme="minorHAnsi"/>
          <w:b/>
          <w:sz w:val="21"/>
          <w:szCs w:val="21"/>
        </w:rPr>
        <w:tab/>
      </w:r>
      <w:r w:rsidR="00A15444" w:rsidRPr="002307BD">
        <w:rPr>
          <w:rFonts w:cstheme="minorHAnsi"/>
          <w:b/>
          <w:sz w:val="21"/>
          <w:szCs w:val="21"/>
        </w:rPr>
        <w:tab/>
      </w:r>
      <w:r w:rsidR="00B4691A" w:rsidRPr="002307BD">
        <w:rPr>
          <w:rFonts w:cstheme="minorHAnsi"/>
          <w:b/>
          <w:sz w:val="21"/>
          <w:szCs w:val="21"/>
        </w:rPr>
        <w:t xml:space="preserve">  </w:t>
      </w:r>
      <w:r w:rsidR="00A15444" w:rsidRPr="002307BD">
        <w:rPr>
          <w:rFonts w:cstheme="minorHAnsi"/>
          <w:b/>
          <w:sz w:val="21"/>
          <w:szCs w:val="21"/>
        </w:rPr>
        <w:t xml:space="preserve">  </w:t>
      </w:r>
      <w:r w:rsidR="00BE1B00">
        <w:rPr>
          <w:rFonts w:cstheme="minorHAnsi"/>
          <w:b/>
          <w:sz w:val="21"/>
          <w:szCs w:val="21"/>
        </w:rPr>
        <w:t xml:space="preserve">   </w:t>
      </w:r>
      <w:r w:rsidR="001F24DE">
        <w:rPr>
          <w:rFonts w:cstheme="minorHAnsi"/>
          <w:b/>
          <w:sz w:val="21"/>
          <w:szCs w:val="21"/>
        </w:rPr>
        <w:t>Ms. Simcox</w:t>
      </w:r>
    </w:p>
    <w:p w14:paraId="4B5634A1" w14:textId="3B261CF6" w:rsidR="00952E81" w:rsidRDefault="00196683" w:rsidP="00196683">
      <w:pPr>
        <w:pStyle w:val="ListParagraph"/>
        <w:numPr>
          <w:ilvl w:val="1"/>
          <w:numId w:val="1"/>
        </w:numPr>
        <w:tabs>
          <w:tab w:val="left" w:pos="1260"/>
        </w:tabs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 </w:t>
      </w:r>
      <w:r w:rsidR="00952E81">
        <w:rPr>
          <w:rFonts w:cstheme="minorHAnsi"/>
          <w:sz w:val="21"/>
          <w:szCs w:val="21"/>
        </w:rPr>
        <w:t>Policy #5    Selective Service Policy</w:t>
      </w:r>
    </w:p>
    <w:p w14:paraId="7D8339C8" w14:textId="27567729" w:rsidR="00196683" w:rsidRDefault="00952E81" w:rsidP="00196683">
      <w:pPr>
        <w:pStyle w:val="ListParagraph"/>
        <w:numPr>
          <w:ilvl w:val="1"/>
          <w:numId w:val="1"/>
        </w:numPr>
        <w:tabs>
          <w:tab w:val="left" w:pos="1260"/>
        </w:tabs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 Policy #10  </w:t>
      </w:r>
      <w:r w:rsidR="00196683" w:rsidRPr="00196683">
        <w:rPr>
          <w:rFonts w:cstheme="minorHAnsi"/>
          <w:sz w:val="21"/>
          <w:szCs w:val="21"/>
        </w:rPr>
        <w:t>Monitoring Policy</w:t>
      </w:r>
    </w:p>
    <w:p w14:paraId="2DB0AC78" w14:textId="05C43DB7" w:rsidR="008A3C81" w:rsidRPr="00196683" w:rsidRDefault="008A3C81" w:rsidP="00196683">
      <w:pPr>
        <w:pStyle w:val="ListParagraph"/>
        <w:numPr>
          <w:ilvl w:val="1"/>
          <w:numId w:val="1"/>
        </w:numPr>
        <w:tabs>
          <w:tab w:val="left" w:pos="1260"/>
        </w:tabs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Policy #17   Selective Services and Needs Related Payment</w:t>
      </w:r>
    </w:p>
    <w:p w14:paraId="01A850B5" w14:textId="03BF7DBE" w:rsidR="00196683" w:rsidRDefault="00196683" w:rsidP="00196683">
      <w:pPr>
        <w:pStyle w:val="ListParagraph"/>
        <w:numPr>
          <w:ilvl w:val="1"/>
          <w:numId w:val="1"/>
        </w:numPr>
        <w:tabs>
          <w:tab w:val="left" w:pos="1260"/>
        </w:tabs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 </w:t>
      </w:r>
      <w:r w:rsidR="00952E81">
        <w:rPr>
          <w:rFonts w:cstheme="minorHAnsi"/>
          <w:sz w:val="21"/>
          <w:szCs w:val="21"/>
        </w:rPr>
        <w:t xml:space="preserve">Policy #18  </w:t>
      </w:r>
      <w:r w:rsidRPr="00196683">
        <w:rPr>
          <w:rFonts w:cstheme="minorHAnsi"/>
          <w:sz w:val="21"/>
          <w:szCs w:val="21"/>
        </w:rPr>
        <w:t>Youth Services Policy</w:t>
      </w:r>
    </w:p>
    <w:p w14:paraId="1E5E6D23" w14:textId="548058D7" w:rsidR="00952E81" w:rsidRDefault="00BB4592" w:rsidP="00952E81">
      <w:pPr>
        <w:pStyle w:val="ListParagraph"/>
        <w:numPr>
          <w:ilvl w:val="1"/>
          <w:numId w:val="1"/>
        </w:numPr>
        <w:tabs>
          <w:tab w:val="left" w:pos="1260"/>
        </w:tabs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 </w:t>
      </w:r>
      <w:r w:rsidR="00952E81">
        <w:rPr>
          <w:rFonts w:cstheme="minorHAnsi"/>
          <w:sz w:val="21"/>
          <w:szCs w:val="21"/>
        </w:rPr>
        <w:t xml:space="preserve">Policy #25  </w:t>
      </w:r>
      <w:bookmarkStart w:id="0" w:name="_GoBack"/>
      <w:bookmarkEnd w:id="0"/>
      <w:r w:rsidR="00952E81">
        <w:rPr>
          <w:rFonts w:cstheme="minorHAnsi"/>
          <w:sz w:val="21"/>
          <w:szCs w:val="21"/>
        </w:rPr>
        <w:t>Electronic File Storage and Protecting P</w:t>
      </w:r>
      <w:r w:rsidR="007146B8">
        <w:rPr>
          <w:rFonts w:cstheme="minorHAnsi"/>
          <w:sz w:val="21"/>
          <w:szCs w:val="21"/>
        </w:rPr>
        <w:t>II P</w:t>
      </w:r>
      <w:r w:rsidR="00952E81">
        <w:rPr>
          <w:rFonts w:cstheme="minorHAnsi"/>
          <w:sz w:val="21"/>
          <w:szCs w:val="21"/>
        </w:rPr>
        <w:t>olicy</w:t>
      </w:r>
    </w:p>
    <w:p w14:paraId="58FDDEEF" w14:textId="77777777" w:rsidR="00952E81" w:rsidRPr="00196683" w:rsidRDefault="00952E81" w:rsidP="00952E81">
      <w:pPr>
        <w:pStyle w:val="ListParagraph"/>
        <w:tabs>
          <w:tab w:val="left" w:pos="1260"/>
        </w:tabs>
        <w:spacing w:after="0" w:line="240" w:lineRule="auto"/>
        <w:ind w:left="1440"/>
        <w:rPr>
          <w:rFonts w:cstheme="minorHAnsi"/>
          <w:sz w:val="21"/>
          <w:szCs w:val="21"/>
        </w:rPr>
      </w:pPr>
    </w:p>
    <w:p w14:paraId="328828A7" w14:textId="6C3F8493" w:rsidR="007D4877" w:rsidRPr="007D4877" w:rsidRDefault="00196683" w:rsidP="00196683">
      <w:pPr>
        <w:pStyle w:val="ListParagraph"/>
        <w:numPr>
          <w:ilvl w:val="0"/>
          <w:numId w:val="1"/>
        </w:numPr>
        <w:tabs>
          <w:tab w:val="left" w:pos="1260"/>
        </w:tabs>
        <w:spacing w:after="0" w:line="360" w:lineRule="auto"/>
        <w:rPr>
          <w:rFonts w:cstheme="minorHAnsi"/>
          <w:b/>
          <w:sz w:val="21"/>
          <w:szCs w:val="21"/>
        </w:rPr>
      </w:pPr>
      <w:r>
        <w:rPr>
          <w:rFonts w:cstheme="minorHAnsi"/>
          <w:sz w:val="21"/>
          <w:szCs w:val="21"/>
        </w:rPr>
        <w:t xml:space="preserve">Announcement of the </w:t>
      </w:r>
      <w:r w:rsidR="007D4877" w:rsidRPr="007D4877">
        <w:rPr>
          <w:rFonts w:cstheme="minorHAnsi"/>
          <w:sz w:val="21"/>
          <w:szCs w:val="21"/>
        </w:rPr>
        <w:t xml:space="preserve">WDB Vice-Chair </w:t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</w:r>
      <w:r w:rsidR="00BE1B00">
        <w:rPr>
          <w:rFonts w:cstheme="minorHAnsi"/>
          <w:sz w:val="21"/>
          <w:szCs w:val="21"/>
        </w:rPr>
        <w:tab/>
        <w:t xml:space="preserve">       </w:t>
      </w:r>
      <w:r w:rsidR="007D4877" w:rsidRPr="007D4877">
        <w:rPr>
          <w:rFonts w:cstheme="minorHAnsi"/>
          <w:b/>
          <w:sz w:val="21"/>
          <w:szCs w:val="21"/>
        </w:rPr>
        <w:t>Ms. Simcox</w:t>
      </w:r>
    </w:p>
    <w:p w14:paraId="61F1D91E" w14:textId="77777777" w:rsidR="001F24DE" w:rsidRPr="002307BD" w:rsidRDefault="001F24DE" w:rsidP="001F24DE">
      <w:pPr>
        <w:pStyle w:val="ListParagraph"/>
        <w:spacing w:after="60"/>
        <w:rPr>
          <w:rFonts w:cstheme="minorHAnsi"/>
          <w:sz w:val="21"/>
          <w:szCs w:val="21"/>
        </w:rPr>
      </w:pPr>
    </w:p>
    <w:p w14:paraId="42DD1565" w14:textId="77777777" w:rsidR="001B705F" w:rsidRDefault="001B705F" w:rsidP="00666E91">
      <w:pPr>
        <w:spacing w:after="0" w:line="240" w:lineRule="auto"/>
        <w:jc w:val="center"/>
        <w:rPr>
          <w:rFonts w:cstheme="minorHAnsi"/>
          <w:color w:val="000000" w:themeColor="text1"/>
          <w:sz w:val="21"/>
          <w:szCs w:val="21"/>
        </w:rPr>
      </w:pPr>
    </w:p>
    <w:p w14:paraId="1F0B860F" w14:textId="77777777" w:rsidR="00913A5F" w:rsidRDefault="00913A5F" w:rsidP="00666E91">
      <w:pPr>
        <w:spacing w:after="0" w:line="240" w:lineRule="auto"/>
        <w:jc w:val="center"/>
        <w:rPr>
          <w:rFonts w:cstheme="minorHAnsi"/>
          <w:color w:val="000000" w:themeColor="text1"/>
          <w:sz w:val="21"/>
          <w:szCs w:val="21"/>
        </w:rPr>
      </w:pPr>
    </w:p>
    <w:p w14:paraId="6B5018BC" w14:textId="77777777" w:rsidR="00D510B8" w:rsidRDefault="00D510B8" w:rsidP="00666E91">
      <w:pPr>
        <w:spacing w:after="0" w:line="240" w:lineRule="auto"/>
        <w:jc w:val="center"/>
        <w:rPr>
          <w:rFonts w:cstheme="minorHAnsi"/>
          <w:color w:val="000000" w:themeColor="text1"/>
          <w:sz w:val="21"/>
          <w:szCs w:val="21"/>
        </w:rPr>
      </w:pPr>
    </w:p>
    <w:p w14:paraId="7AD1E445" w14:textId="77777777" w:rsidR="00D510B8" w:rsidRDefault="00D510B8" w:rsidP="00666E91">
      <w:pPr>
        <w:spacing w:after="0" w:line="240" w:lineRule="auto"/>
        <w:jc w:val="center"/>
        <w:rPr>
          <w:rFonts w:cstheme="minorHAnsi"/>
          <w:color w:val="000000" w:themeColor="text1"/>
          <w:sz w:val="21"/>
          <w:szCs w:val="21"/>
        </w:rPr>
      </w:pPr>
    </w:p>
    <w:p w14:paraId="612F348F" w14:textId="77777777" w:rsidR="00D510B8" w:rsidRDefault="00D510B8" w:rsidP="00666E91">
      <w:pPr>
        <w:spacing w:after="0" w:line="240" w:lineRule="auto"/>
        <w:jc w:val="center"/>
        <w:rPr>
          <w:rFonts w:cstheme="minorHAnsi"/>
          <w:b/>
          <w:sz w:val="21"/>
          <w:szCs w:val="21"/>
          <w:u w:val="single"/>
        </w:rPr>
      </w:pPr>
    </w:p>
    <w:p w14:paraId="368A8FBF" w14:textId="77777777" w:rsidR="001B705F" w:rsidRDefault="001B705F" w:rsidP="00666E91">
      <w:pPr>
        <w:spacing w:after="0" w:line="240" w:lineRule="auto"/>
        <w:jc w:val="center"/>
        <w:rPr>
          <w:rFonts w:cstheme="minorHAnsi"/>
          <w:b/>
          <w:sz w:val="21"/>
          <w:szCs w:val="21"/>
          <w:u w:val="single"/>
        </w:rPr>
      </w:pPr>
    </w:p>
    <w:p w14:paraId="29D4088F" w14:textId="77777777" w:rsidR="00A10F63" w:rsidRDefault="0059177F" w:rsidP="00666E91">
      <w:pPr>
        <w:spacing w:after="0" w:line="240" w:lineRule="auto"/>
        <w:jc w:val="center"/>
        <w:rPr>
          <w:rFonts w:cstheme="minorHAnsi"/>
          <w:sz w:val="21"/>
          <w:szCs w:val="21"/>
        </w:rPr>
      </w:pPr>
      <w:r w:rsidRPr="00F8080B">
        <w:rPr>
          <w:rFonts w:cstheme="minorHAnsi"/>
          <w:b/>
          <w:sz w:val="21"/>
          <w:szCs w:val="21"/>
          <w:u w:val="single"/>
        </w:rPr>
        <w:t>Next Board meeting:</w:t>
      </w:r>
      <w:r w:rsidR="00666E91">
        <w:rPr>
          <w:rFonts w:cstheme="minorHAnsi"/>
          <w:sz w:val="21"/>
          <w:szCs w:val="21"/>
        </w:rPr>
        <w:t xml:space="preserve">     </w:t>
      </w:r>
    </w:p>
    <w:p w14:paraId="64CABE3A" w14:textId="096336C7" w:rsidR="00A10F63" w:rsidRDefault="00666E91" w:rsidP="00666E91">
      <w:pPr>
        <w:spacing w:after="0" w:line="240" w:lineRule="auto"/>
        <w:jc w:val="center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 </w:t>
      </w:r>
      <w:r w:rsidR="0059177F" w:rsidRPr="00264228">
        <w:rPr>
          <w:rFonts w:cstheme="minorHAnsi"/>
          <w:sz w:val="21"/>
          <w:szCs w:val="21"/>
        </w:rPr>
        <w:t xml:space="preserve">Tuesday, </w:t>
      </w:r>
      <w:r w:rsidR="00196683">
        <w:rPr>
          <w:rFonts w:cstheme="minorHAnsi"/>
          <w:sz w:val="21"/>
          <w:szCs w:val="21"/>
        </w:rPr>
        <w:t>Nov</w:t>
      </w:r>
      <w:r w:rsidR="00913A5F">
        <w:rPr>
          <w:rFonts w:cstheme="minorHAnsi"/>
          <w:sz w:val="21"/>
          <w:szCs w:val="21"/>
        </w:rPr>
        <w:t>ember</w:t>
      </w:r>
      <w:r w:rsidR="00A15444">
        <w:rPr>
          <w:rFonts w:cstheme="minorHAnsi"/>
          <w:sz w:val="21"/>
          <w:szCs w:val="21"/>
        </w:rPr>
        <w:t xml:space="preserve"> 1</w:t>
      </w:r>
      <w:r w:rsidR="00196683">
        <w:rPr>
          <w:rFonts w:cstheme="minorHAnsi"/>
          <w:sz w:val="21"/>
          <w:szCs w:val="21"/>
        </w:rPr>
        <w:t>7</w:t>
      </w:r>
      <w:r w:rsidR="0059177F" w:rsidRPr="00264228">
        <w:rPr>
          <w:rFonts w:cstheme="minorHAnsi"/>
          <w:sz w:val="21"/>
          <w:szCs w:val="21"/>
        </w:rPr>
        <w:t>, 20</w:t>
      </w:r>
      <w:r w:rsidR="00EA79BC" w:rsidRPr="00264228">
        <w:rPr>
          <w:rFonts w:cstheme="minorHAnsi"/>
          <w:sz w:val="21"/>
          <w:szCs w:val="21"/>
        </w:rPr>
        <w:t>20</w:t>
      </w:r>
      <w:r w:rsidR="00A15444">
        <w:rPr>
          <w:rFonts w:cstheme="minorHAnsi"/>
          <w:sz w:val="21"/>
          <w:szCs w:val="21"/>
        </w:rPr>
        <w:t>,</w:t>
      </w:r>
      <w:r w:rsidR="0059177F" w:rsidRPr="00264228">
        <w:rPr>
          <w:rFonts w:cstheme="minorHAnsi"/>
          <w:sz w:val="21"/>
          <w:szCs w:val="21"/>
        </w:rPr>
        <w:t xml:space="preserve"> @ 11 </w:t>
      </w:r>
      <w:r w:rsidR="00D7071C" w:rsidRPr="00264228">
        <w:rPr>
          <w:rFonts w:cstheme="minorHAnsi"/>
          <w:sz w:val="21"/>
          <w:szCs w:val="21"/>
        </w:rPr>
        <w:t>am</w:t>
      </w:r>
      <w:r w:rsidR="00D7071C" w:rsidRPr="00F8080B">
        <w:rPr>
          <w:rFonts w:cstheme="minorHAnsi"/>
          <w:sz w:val="21"/>
          <w:szCs w:val="21"/>
        </w:rPr>
        <w:t xml:space="preserve"> </w:t>
      </w:r>
    </w:p>
    <w:p w14:paraId="5C17CC6D" w14:textId="11643B41" w:rsidR="00EA79BC" w:rsidRDefault="00A15444" w:rsidP="00A15444">
      <w:pPr>
        <w:spacing w:before="60" w:after="0" w:line="360" w:lineRule="auto"/>
        <w:jc w:val="center"/>
        <w:rPr>
          <w:rFonts w:cstheme="minorHAnsi"/>
          <w:b/>
          <w:color w:val="000000" w:themeColor="text1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Location: </w:t>
      </w:r>
      <w:r w:rsidR="00AF69F0">
        <w:rPr>
          <w:rFonts w:cstheme="minorHAnsi"/>
          <w:sz w:val="21"/>
          <w:szCs w:val="21"/>
        </w:rPr>
        <w:t>TBD</w:t>
      </w:r>
    </w:p>
    <w:sectPr w:rsidR="00EA79BC" w:rsidSect="00BE1B00">
      <w:headerReference w:type="default" r:id="rId8"/>
      <w:footerReference w:type="default" r:id="rId9"/>
      <w:pgSz w:w="12240" w:h="15840"/>
      <w:pgMar w:top="1267" w:right="1080" w:bottom="0" w:left="1170" w:header="270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0AF41A" w14:textId="77777777" w:rsidR="007329F9" w:rsidRDefault="007329F9" w:rsidP="00084E13">
      <w:pPr>
        <w:spacing w:after="0" w:line="240" w:lineRule="auto"/>
      </w:pPr>
      <w:r>
        <w:separator/>
      </w:r>
    </w:p>
  </w:endnote>
  <w:endnote w:type="continuationSeparator" w:id="0">
    <w:p w14:paraId="312CB53E" w14:textId="77777777" w:rsidR="007329F9" w:rsidRDefault="007329F9" w:rsidP="00084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E4E71A" w14:textId="77777777" w:rsidR="00701678" w:rsidRPr="00924197" w:rsidRDefault="00701678" w:rsidP="003F746E">
    <w:pPr>
      <w:pStyle w:val="Footer"/>
      <w:jc w:val="center"/>
      <w:rPr>
        <w:rFonts w:ascii="Palatino Linotype" w:hAnsi="Palatino Linotype"/>
        <w:b/>
        <w:color w:val="0070C0"/>
      </w:rPr>
    </w:pPr>
    <w:r w:rsidRPr="00924197">
      <w:rPr>
        <w:rFonts w:ascii="Palatino Linotype" w:hAnsi="Palatino Linotype"/>
        <w:b/>
        <w:color w:val="0070C0"/>
      </w:rPr>
      <w:t>Celebrating Our Past… Embracing Our Future</w:t>
    </w:r>
  </w:p>
  <w:p w14:paraId="6C82A3EA" w14:textId="6CF39A91" w:rsidR="00D373EC" w:rsidRDefault="008A3C81" w:rsidP="003F746E">
    <w:pPr>
      <w:pStyle w:val="Header"/>
      <w:jc w:val="center"/>
      <w:rPr>
        <w:rFonts w:ascii="Palatino Linotype" w:hAnsi="Palatino Linotype"/>
        <w:b/>
        <w:color w:val="FFC000"/>
        <w:sz w:val="18"/>
      </w:rPr>
    </w:pPr>
    <w:r>
      <w:rPr>
        <w:rFonts w:ascii="Palatino Linotype" w:hAnsi="Palatino Linotype"/>
        <w:b/>
        <w:color w:val="FFC000"/>
        <w:sz w:val="18"/>
      </w:rPr>
      <w:pict w14:anchorId="62C4F87B">
        <v:rect id="_x0000_i1026" style="width:503.1pt;height:1.5pt" o:hralign="center" o:hrstd="t" o:hrnoshade="t" o:hr="t" fillcolor="#ffc000" stroked="f"/>
      </w:pict>
    </w:r>
  </w:p>
  <w:p w14:paraId="6AD72F2F" w14:textId="77777777" w:rsidR="00701678" w:rsidRPr="00924197" w:rsidRDefault="003E38CD" w:rsidP="003F746E">
    <w:pPr>
      <w:pStyle w:val="Header"/>
      <w:jc w:val="center"/>
      <w:rPr>
        <w:rFonts w:ascii="Palatino Linotype" w:hAnsi="Palatino Linotype"/>
        <w:b/>
        <w:color w:val="0070C0"/>
        <w:sz w:val="14"/>
      </w:rPr>
    </w:pPr>
    <w:r w:rsidRPr="00924197">
      <w:rPr>
        <w:rFonts w:ascii="Palatino Linotype" w:hAnsi="Palatino Linotype"/>
        <w:b/>
        <w:color w:val="0070C0"/>
        <w:sz w:val="14"/>
      </w:rPr>
      <w:t xml:space="preserve">EASTOVER </w:t>
    </w:r>
    <w:r w:rsidRPr="00924197">
      <w:rPr>
        <w:rFonts w:ascii="Palatino Linotype" w:hAnsi="Palatino Linotype"/>
        <w:b/>
        <w:color w:val="0070C0"/>
        <w:sz w:val="14"/>
      </w:rPr>
      <w:sym w:font="Symbol" w:char="F0B7"/>
    </w:r>
    <w:r w:rsidRPr="00924197">
      <w:rPr>
        <w:rFonts w:ascii="Palatino Linotype" w:hAnsi="Palatino Linotype"/>
        <w:b/>
        <w:color w:val="0070C0"/>
        <w:sz w:val="14"/>
      </w:rPr>
      <w:t xml:space="preserve"> </w:t>
    </w:r>
    <w:r w:rsidR="00701678" w:rsidRPr="00924197">
      <w:rPr>
        <w:rFonts w:ascii="Palatino Linotype" w:hAnsi="Palatino Linotype"/>
        <w:b/>
        <w:color w:val="0070C0"/>
        <w:sz w:val="14"/>
      </w:rPr>
      <w:t xml:space="preserve">FALCO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FAYETTEVILLE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GODWI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HOPE MILLS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LINDE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SPRING LAKE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STEDMAN </w:t>
    </w:r>
    <w:r w:rsidR="00701678" w:rsidRPr="00924197">
      <w:rPr>
        <w:rFonts w:ascii="Palatino Linotype" w:hAnsi="Palatino Linotype"/>
        <w:b/>
        <w:color w:val="0070C0"/>
        <w:sz w:val="14"/>
      </w:rPr>
      <w:sym w:font="Symbol" w:char="F0B7"/>
    </w:r>
    <w:r w:rsidR="00701678" w:rsidRPr="00924197">
      <w:rPr>
        <w:rFonts w:ascii="Palatino Linotype" w:hAnsi="Palatino Linotype"/>
        <w:b/>
        <w:color w:val="0070C0"/>
        <w:sz w:val="14"/>
      </w:rPr>
      <w:t xml:space="preserve"> WADE</w:t>
    </w:r>
  </w:p>
  <w:p w14:paraId="5C39FC8F" w14:textId="77777777" w:rsidR="00701678" w:rsidRPr="005F55D3" w:rsidRDefault="00701678" w:rsidP="003F746E">
    <w:pPr>
      <w:pStyle w:val="Header"/>
      <w:jc w:val="center"/>
      <w:rPr>
        <w:rFonts w:ascii="Palatino Linotype" w:hAnsi="Palatino Linotype"/>
        <w:b/>
        <w:color w:val="0070C0"/>
        <w:sz w:val="8"/>
        <w:szCs w:val="8"/>
      </w:rPr>
    </w:pPr>
  </w:p>
  <w:p w14:paraId="379AD5BD" w14:textId="77777777" w:rsidR="00701678" w:rsidRPr="00924197" w:rsidRDefault="00701678" w:rsidP="003F746E">
    <w:pPr>
      <w:pStyle w:val="Header"/>
      <w:jc w:val="center"/>
      <w:rPr>
        <w:rFonts w:ascii="Palatino Linotype" w:hAnsi="Palatino Linotype"/>
        <w:b/>
        <w:color w:val="0070C0"/>
        <w:sz w:val="18"/>
      </w:rPr>
    </w:pPr>
    <w:r w:rsidRPr="00924197">
      <w:rPr>
        <w:rFonts w:ascii="Palatino Linotype" w:hAnsi="Palatino Linotype"/>
        <w:b/>
        <w:color w:val="0070C0"/>
        <w:sz w:val="18"/>
      </w:rPr>
      <w:t>Equal Opportunity Employer/Program</w:t>
    </w:r>
  </w:p>
  <w:p w14:paraId="4A067AB1" w14:textId="77777777" w:rsidR="00701678" w:rsidRDefault="00701678" w:rsidP="003F746E">
    <w:pPr>
      <w:pStyle w:val="Header"/>
      <w:jc w:val="center"/>
      <w:rPr>
        <w:rFonts w:ascii="Palatino Linotype" w:hAnsi="Palatino Linotype"/>
        <w:b/>
        <w:color w:val="0070C0"/>
        <w:sz w:val="14"/>
      </w:rPr>
    </w:pPr>
    <w:r w:rsidRPr="00924197">
      <w:rPr>
        <w:rFonts w:ascii="Palatino Linotype" w:hAnsi="Palatino Linotype"/>
        <w:b/>
        <w:color w:val="0070C0"/>
        <w:sz w:val="14"/>
      </w:rPr>
      <w:t xml:space="preserve">Auxiliary aids and services are available upon request to individuals with disabilities </w:t>
    </w:r>
  </w:p>
  <w:p w14:paraId="759DB9A1" w14:textId="77777777" w:rsidR="005F55D3" w:rsidRPr="005F55D3" w:rsidRDefault="005F55D3" w:rsidP="003F746E">
    <w:pPr>
      <w:pStyle w:val="Header"/>
      <w:jc w:val="center"/>
      <w:rPr>
        <w:rFonts w:ascii="Palatino Linotype" w:hAnsi="Palatino Linotype"/>
        <w:b/>
        <w:color w:val="0070C0"/>
        <w:sz w:val="8"/>
        <w:szCs w:val="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BDE85E" w14:textId="77777777" w:rsidR="007329F9" w:rsidRDefault="007329F9" w:rsidP="00084E13">
      <w:pPr>
        <w:spacing w:after="0" w:line="240" w:lineRule="auto"/>
      </w:pPr>
      <w:r>
        <w:separator/>
      </w:r>
    </w:p>
  </w:footnote>
  <w:footnote w:type="continuationSeparator" w:id="0">
    <w:p w14:paraId="4934047A" w14:textId="77777777" w:rsidR="007329F9" w:rsidRDefault="007329F9" w:rsidP="00084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04CBBF" w14:textId="67B835AC" w:rsidR="00701678" w:rsidRPr="00A3274B" w:rsidRDefault="00A3274B" w:rsidP="00A3274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DF723B9" wp14:editId="60DAD18C">
          <wp:simplePos x="0" y="0"/>
          <wp:positionH relativeFrom="margin">
            <wp:align>center</wp:align>
          </wp:positionH>
          <wp:positionV relativeFrom="paragraph">
            <wp:posOffset>-111508</wp:posOffset>
          </wp:positionV>
          <wp:extent cx="4939659" cy="128524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c_workforce_boar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39659" cy="12852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60534"/>
    <w:multiLevelType w:val="hybridMultilevel"/>
    <w:tmpl w:val="C9BCD4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14DF60E5"/>
    <w:multiLevelType w:val="hybridMultilevel"/>
    <w:tmpl w:val="A0847D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E2057C"/>
    <w:multiLevelType w:val="hybridMultilevel"/>
    <w:tmpl w:val="A0765942"/>
    <w:lvl w:ilvl="0" w:tplc="13028084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defaultTabStop w:val="720"/>
  <w:evenAndOddHeaders/>
  <w:characterSpacingControl w:val="doNotCompress"/>
  <w:hdrShapeDefaults>
    <o:shapedefaults v:ext="edit" spidmax="14131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sDSxNDCzNDI3MTZV0lEKTi0uzszPAykwNq0FAKHHzggtAAAA"/>
  </w:docVars>
  <w:rsids>
    <w:rsidRoot w:val="00084E13"/>
    <w:rsid w:val="00001831"/>
    <w:rsid w:val="00031AB9"/>
    <w:rsid w:val="00043CF2"/>
    <w:rsid w:val="00045CC5"/>
    <w:rsid w:val="00054DC1"/>
    <w:rsid w:val="00060AC9"/>
    <w:rsid w:val="0006421F"/>
    <w:rsid w:val="00070FAD"/>
    <w:rsid w:val="00072C87"/>
    <w:rsid w:val="00084E13"/>
    <w:rsid w:val="000B1472"/>
    <w:rsid w:val="000B7DE7"/>
    <w:rsid w:val="000C0AE1"/>
    <w:rsid w:val="000C255A"/>
    <w:rsid w:val="000C5090"/>
    <w:rsid w:val="000C5666"/>
    <w:rsid w:val="000D2D60"/>
    <w:rsid w:val="000F77EB"/>
    <w:rsid w:val="0011656D"/>
    <w:rsid w:val="00117D37"/>
    <w:rsid w:val="00127248"/>
    <w:rsid w:val="00135713"/>
    <w:rsid w:val="00136073"/>
    <w:rsid w:val="00142E3E"/>
    <w:rsid w:val="001444E9"/>
    <w:rsid w:val="00151B16"/>
    <w:rsid w:val="0015740B"/>
    <w:rsid w:val="00165AA8"/>
    <w:rsid w:val="00174FC5"/>
    <w:rsid w:val="00182C8D"/>
    <w:rsid w:val="00193FA7"/>
    <w:rsid w:val="00196683"/>
    <w:rsid w:val="001A0428"/>
    <w:rsid w:val="001A1E38"/>
    <w:rsid w:val="001A5676"/>
    <w:rsid w:val="001B705F"/>
    <w:rsid w:val="001C4CA6"/>
    <w:rsid w:val="001D07AA"/>
    <w:rsid w:val="001D30EF"/>
    <w:rsid w:val="001D698D"/>
    <w:rsid w:val="001F1F58"/>
    <w:rsid w:val="001F24DE"/>
    <w:rsid w:val="00221CB5"/>
    <w:rsid w:val="00225B4B"/>
    <w:rsid w:val="002307BD"/>
    <w:rsid w:val="0023130C"/>
    <w:rsid w:val="00231551"/>
    <w:rsid w:val="00234C6C"/>
    <w:rsid w:val="00235B6E"/>
    <w:rsid w:val="00242B7D"/>
    <w:rsid w:val="00243751"/>
    <w:rsid w:val="00244FFD"/>
    <w:rsid w:val="002459C6"/>
    <w:rsid w:val="00264228"/>
    <w:rsid w:val="00264C21"/>
    <w:rsid w:val="00270F25"/>
    <w:rsid w:val="00281D70"/>
    <w:rsid w:val="00286750"/>
    <w:rsid w:val="002867EE"/>
    <w:rsid w:val="00290A5B"/>
    <w:rsid w:val="002B50C4"/>
    <w:rsid w:val="002C0609"/>
    <w:rsid w:val="002C2376"/>
    <w:rsid w:val="002D0BA7"/>
    <w:rsid w:val="002D58E1"/>
    <w:rsid w:val="002E1A7B"/>
    <w:rsid w:val="002F432E"/>
    <w:rsid w:val="00305439"/>
    <w:rsid w:val="003065E4"/>
    <w:rsid w:val="00313A55"/>
    <w:rsid w:val="00313C44"/>
    <w:rsid w:val="00316905"/>
    <w:rsid w:val="00323145"/>
    <w:rsid w:val="003244F7"/>
    <w:rsid w:val="00325AE0"/>
    <w:rsid w:val="003326C7"/>
    <w:rsid w:val="00336732"/>
    <w:rsid w:val="003410C7"/>
    <w:rsid w:val="003513F2"/>
    <w:rsid w:val="00356F51"/>
    <w:rsid w:val="00361EAF"/>
    <w:rsid w:val="00364161"/>
    <w:rsid w:val="00375CDF"/>
    <w:rsid w:val="00387B60"/>
    <w:rsid w:val="003A216F"/>
    <w:rsid w:val="003A6191"/>
    <w:rsid w:val="003B2F3B"/>
    <w:rsid w:val="003B5A6E"/>
    <w:rsid w:val="003C1B80"/>
    <w:rsid w:val="003C34A1"/>
    <w:rsid w:val="003C6EA3"/>
    <w:rsid w:val="003D441D"/>
    <w:rsid w:val="003D457F"/>
    <w:rsid w:val="003D4CE1"/>
    <w:rsid w:val="003D4DE1"/>
    <w:rsid w:val="003E38CD"/>
    <w:rsid w:val="003E4168"/>
    <w:rsid w:val="003E54BE"/>
    <w:rsid w:val="003E5DA7"/>
    <w:rsid w:val="003F134C"/>
    <w:rsid w:val="003F1C76"/>
    <w:rsid w:val="003F28BD"/>
    <w:rsid w:val="003F746E"/>
    <w:rsid w:val="003F76D9"/>
    <w:rsid w:val="00400024"/>
    <w:rsid w:val="004036D5"/>
    <w:rsid w:val="00405AF6"/>
    <w:rsid w:val="00407615"/>
    <w:rsid w:val="00411F8B"/>
    <w:rsid w:val="00413E10"/>
    <w:rsid w:val="00416CBB"/>
    <w:rsid w:val="00423E8F"/>
    <w:rsid w:val="00432E08"/>
    <w:rsid w:val="004404F3"/>
    <w:rsid w:val="00444110"/>
    <w:rsid w:val="0045307C"/>
    <w:rsid w:val="00456D37"/>
    <w:rsid w:val="00460D45"/>
    <w:rsid w:val="00481063"/>
    <w:rsid w:val="00485FAA"/>
    <w:rsid w:val="004A1E92"/>
    <w:rsid w:val="004A7113"/>
    <w:rsid w:val="004B00D7"/>
    <w:rsid w:val="004C4CD1"/>
    <w:rsid w:val="005018E1"/>
    <w:rsid w:val="00507901"/>
    <w:rsid w:val="0051274B"/>
    <w:rsid w:val="00517B8C"/>
    <w:rsid w:val="00521438"/>
    <w:rsid w:val="00521BB8"/>
    <w:rsid w:val="0052269E"/>
    <w:rsid w:val="00524DA0"/>
    <w:rsid w:val="00526FF8"/>
    <w:rsid w:val="00527616"/>
    <w:rsid w:val="00532B61"/>
    <w:rsid w:val="00533EB4"/>
    <w:rsid w:val="0055030C"/>
    <w:rsid w:val="00551BF1"/>
    <w:rsid w:val="00552611"/>
    <w:rsid w:val="005602BA"/>
    <w:rsid w:val="005605F4"/>
    <w:rsid w:val="00566AE3"/>
    <w:rsid w:val="005713E8"/>
    <w:rsid w:val="00575DD7"/>
    <w:rsid w:val="005813B0"/>
    <w:rsid w:val="005824D4"/>
    <w:rsid w:val="00587CC7"/>
    <w:rsid w:val="0059177F"/>
    <w:rsid w:val="005A0532"/>
    <w:rsid w:val="005A142D"/>
    <w:rsid w:val="005A6795"/>
    <w:rsid w:val="005B3311"/>
    <w:rsid w:val="005B4E5C"/>
    <w:rsid w:val="005C4C6B"/>
    <w:rsid w:val="005C5A8A"/>
    <w:rsid w:val="005D04A7"/>
    <w:rsid w:val="005D1FB5"/>
    <w:rsid w:val="005D673A"/>
    <w:rsid w:val="005E101F"/>
    <w:rsid w:val="005E4CF1"/>
    <w:rsid w:val="005E5BF9"/>
    <w:rsid w:val="005F45E3"/>
    <w:rsid w:val="005F55D3"/>
    <w:rsid w:val="005F7DFB"/>
    <w:rsid w:val="00604394"/>
    <w:rsid w:val="00610EE3"/>
    <w:rsid w:val="006145B2"/>
    <w:rsid w:val="00615C26"/>
    <w:rsid w:val="006202D2"/>
    <w:rsid w:val="0062048C"/>
    <w:rsid w:val="006345D3"/>
    <w:rsid w:val="00635DD8"/>
    <w:rsid w:val="00636ADB"/>
    <w:rsid w:val="0064192F"/>
    <w:rsid w:val="00643A42"/>
    <w:rsid w:val="00651C7F"/>
    <w:rsid w:val="006533F0"/>
    <w:rsid w:val="00657BC0"/>
    <w:rsid w:val="00660094"/>
    <w:rsid w:val="00666E91"/>
    <w:rsid w:val="006707F4"/>
    <w:rsid w:val="00671729"/>
    <w:rsid w:val="00677921"/>
    <w:rsid w:val="00680FCE"/>
    <w:rsid w:val="00684800"/>
    <w:rsid w:val="00691EFD"/>
    <w:rsid w:val="006B39BE"/>
    <w:rsid w:val="006B6713"/>
    <w:rsid w:val="006C45A3"/>
    <w:rsid w:val="006C6ED5"/>
    <w:rsid w:val="006D0150"/>
    <w:rsid w:val="006D0160"/>
    <w:rsid w:val="006D075F"/>
    <w:rsid w:val="006D1F18"/>
    <w:rsid w:val="006D69E9"/>
    <w:rsid w:val="006E03E6"/>
    <w:rsid w:val="006E2219"/>
    <w:rsid w:val="006E30C7"/>
    <w:rsid w:val="006E5450"/>
    <w:rsid w:val="006E7CA5"/>
    <w:rsid w:val="006F4FFC"/>
    <w:rsid w:val="006F64CA"/>
    <w:rsid w:val="006F7D2B"/>
    <w:rsid w:val="00701072"/>
    <w:rsid w:val="00701678"/>
    <w:rsid w:val="00703F18"/>
    <w:rsid w:val="00705AA6"/>
    <w:rsid w:val="0070686F"/>
    <w:rsid w:val="00706D65"/>
    <w:rsid w:val="007146B8"/>
    <w:rsid w:val="00723EFD"/>
    <w:rsid w:val="00726C88"/>
    <w:rsid w:val="007329F9"/>
    <w:rsid w:val="007413FD"/>
    <w:rsid w:val="00741BC6"/>
    <w:rsid w:val="00741CFD"/>
    <w:rsid w:val="00742C7D"/>
    <w:rsid w:val="00750EFA"/>
    <w:rsid w:val="0076755D"/>
    <w:rsid w:val="0078339A"/>
    <w:rsid w:val="00792ACF"/>
    <w:rsid w:val="007A1EB0"/>
    <w:rsid w:val="007A36E6"/>
    <w:rsid w:val="007B3389"/>
    <w:rsid w:val="007B441E"/>
    <w:rsid w:val="007C3C4E"/>
    <w:rsid w:val="007D2977"/>
    <w:rsid w:val="007D4560"/>
    <w:rsid w:val="007D4877"/>
    <w:rsid w:val="007E32BE"/>
    <w:rsid w:val="007F13A6"/>
    <w:rsid w:val="007F2064"/>
    <w:rsid w:val="00800F7C"/>
    <w:rsid w:val="00800F82"/>
    <w:rsid w:val="00803B55"/>
    <w:rsid w:val="00807EE4"/>
    <w:rsid w:val="00814EEE"/>
    <w:rsid w:val="00815E23"/>
    <w:rsid w:val="008222ED"/>
    <w:rsid w:val="00835CD6"/>
    <w:rsid w:val="008367A8"/>
    <w:rsid w:val="00837FAD"/>
    <w:rsid w:val="00841E41"/>
    <w:rsid w:val="00843CB6"/>
    <w:rsid w:val="0085530D"/>
    <w:rsid w:val="008560DF"/>
    <w:rsid w:val="00862580"/>
    <w:rsid w:val="00864CD7"/>
    <w:rsid w:val="00864D2C"/>
    <w:rsid w:val="008744AA"/>
    <w:rsid w:val="0088281C"/>
    <w:rsid w:val="00883F5B"/>
    <w:rsid w:val="00886F52"/>
    <w:rsid w:val="008A3436"/>
    <w:rsid w:val="008A3C81"/>
    <w:rsid w:val="008A3E05"/>
    <w:rsid w:val="008A7E5C"/>
    <w:rsid w:val="008B03A8"/>
    <w:rsid w:val="008B4205"/>
    <w:rsid w:val="008B5F1E"/>
    <w:rsid w:val="008B6866"/>
    <w:rsid w:val="008B6D9C"/>
    <w:rsid w:val="008B6F02"/>
    <w:rsid w:val="008C1E88"/>
    <w:rsid w:val="008C2EF9"/>
    <w:rsid w:val="008E4802"/>
    <w:rsid w:val="008F1A15"/>
    <w:rsid w:val="008F400C"/>
    <w:rsid w:val="008F7A81"/>
    <w:rsid w:val="00902466"/>
    <w:rsid w:val="00907DA4"/>
    <w:rsid w:val="00913A5F"/>
    <w:rsid w:val="009174B9"/>
    <w:rsid w:val="00924197"/>
    <w:rsid w:val="00925664"/>
    <w:rsid w:val="00930A9E"/>
    <w:rsid w:val="0093358F"/>
    <w:rsid w:val="00933B0F"/>
    <w:rsid w:val="00937F6D"/>
    <w:rsid w:val="009454A1"/>
    <w:rsid w:val="00947EDB"/>
    <w:rsid w:val="00952E81"/>
    <w:rsid w:val="0095380E"/>
    <w:rsid w:val="0095623F"/>
    <w:rsid w:val="009630CD"/>
    <w:rsid w:val="0097215A"/>
    <w:rsid w:val="0098013C"/>
    <w:rsid w:val="00985401"/>
    <w:rsid w:val="009863EA"/>
    <w:rsid w:val="009907B7"/>
    <w:rsid w:val="00991325"/>
    <w:rsid w:val="009A1C93"/>
    <w:rsid w:val="009B29C2"/>
    <w:rsid w:val="009B634F"/>
    <w:rsid w:val="009C05E3"/>
    <w:rsid w:val="009C21C1"/>
    <w:rsid w:val="009C6BF7"/>
    <w:rsid w:val="009D0F5B"/>
    <w:rsid w:val="009E6ED7"/>
    <w:rsid w:val="009E729E"/>
    <w:rsid w:val="009E7EDD"/>
    <w:rsid w:val="009F05D5"/>
    <w:rsid w:val="009F1314"/>
    <w:rsid w:val="00A0499E"/>
    <w:rsid w:val="00A10F63"/>
    <w:rsid w:val="00A15444"/>
    <w:rsid w:val="00A16204"/>
    <w:rsid w:val="00A16423"/>
    <w:rsid w:val="00A217A9"/>
    <w:rsid w:val="00A3274B"/>
    <w:rsid w:val="00A36FD4"/>
    <w:rsid w:val="00A433CC"/>
    <w:rsid w:val="00A43F83"/>
    <w:rsid w:val="00A50EDE"/>
    <w:rsid w:val="00A53A4E"/>
    <w:rsid w:val="00A549FF"/>
    <w:rsid w:val="00A552BB"/>
    <w:rsid w:val="00A575A6"/>
    <w:rsid w:val="00A62189"/>
    <w:rsid w:val="00A66CDF"/>
    <w:rsid w:val="00A70DE1"/>
    <w:rsid w:val="00A907FD"/>
    <w:rsid w:val="00A91DCF"/>
    <w:rsid w:val="00A9731B"/>
    <w:rsid w:val="00AA2E7F"/>
    <w:rsid w:val="00AA4786"/>
    <w:rsid w:val="00AA47C7"/>
    <w:rsid w:val="00AA59D8"/>
    <w:rsid w:val="00AB2887"/>
    <w:rsid w:val="00AB7708"/>
    <w:rsid w:val="00AC1488"/>
    <w:rsid w:val="00AC18E9"/>
    <w:rsid w:val="00AC4582"/>
    <w:rsid w:val="00AC7060"/>
    <w:rsid w:val="00AD22CE"/>
    <w:rsid w:val="00AD31B4"/>
    <w:rsid w:val="00AE5D80"/>
    <w:rsid w:val="00AF2D1F"/>
    <w:rsid w:val="00AF4736"/>
    <w:rsid w:val="00AF69F0"/>
    <w:rsid w:val="00B0253A"/>
    <w:rsid w:val="00B06457"/>
    <w:rsid w:val="00B11C18"/>
    <w:rsid w:val="00B20533"/>
    <w:rsid w:val="00B20B9D"/>
    <w:rsid w:val="00B21172"/>
    <w:rsid w:val="00B243D7"/>
    <w:rsid w:val="00B2546B"/>
    <w:rsid w:val="00B25E43"/>
    <w:rsid w:val="00B26965"/>
    <w:rsid w:val="00B30A19"/>
    <w:rsid w:val="00B41CE3"/>
    <w:rsid w:val="00B44C87"/>
    <w:rsid w:val="00B46345"/>
    <w:rsid w:val="00B46828"/>
    <w:rsid w:val="00B4691A"/>
    <w:rsid w:val="00B6246C"/>
    <w:rsid w:val="00B630CC"/>
    <w:rsid w:val="00B63269"/>
    <w:rsid w:val="00B64490"/>
    <w:rsid w:val="00B651AF"/>
    <w:rsid w:val="00B65369"/>
    <w:rsid w:val="00B7173E"/>
    <w:rsid w:val="00B72961"/>
    <w:rsid w:val="00B80B35"/>
    <w:rsid w:val="00B84D77"/>
    <w:rsid w:val="00B863E2"/>
    <w:rsid w:val="00B8687E"/>
    <w:rsid w:val="00B9168F"/>
    <w:rsid w:val="00B93986"/>
    <w:rsid w:val="00B95BFB"/>
    <w:rsid w:val="00B96163"/>
    <w:rsid w:val="00BA154A"/>
    <w:rsid w:val="00BA62EC"/>
    <w:rsid w:val="00BB4592"/>
    <w:rsid w:val="00BC5640"/>
    <w:rsid w:val="00BD76B4"/>
    <w:rsid w:val="00BD7F20"/>
    <w:rsid w:val="00BE160A"/>
    <w:rsid w:val="00BE1B00"/>
    <w:rsid w:val="00BE690C"/>
    <w:rsid w:val="00C039BB"/>
    <w:rsid w:val="00C05DD9"/>
    <w:rsid w:val="00C164F6"/>
    <w:rsid w:val="00C23BE9"/>
    <w:rsid w:val="00C310CD"/>
    <w:rsid w:val="00C32294"/>
    <w:rsid w:val="00C371F7"/>
    <w:rsid w:val="00C4069B"/>
    <w:rsid w:val="00C437C3"/>
    <w:rsid w:val="00C50B2D"/>
    <w:rsid w:val="00C54DB7"/>
    <w:rsid w:val="00C56114"/>
    <w:rsid w:val="00C62ECC"/>
    <w:rsid w:val="00C63D18"/>
    <w:rsid w:val="00C70826"/>
    <w:rsid w:val="00C86859"/>
    <w:rsid w:val="00C94108"/>
    <w:rsid w:val="00CA72D1"/>
    <w:rsid w:val="00CB1694"/>
    <w:rsid w:val="00CC114E"/>
    <w:rsid w:val="00CC27D7"/>
    <w:rsid w:val="00CD3F9F"/>
    <w:rsid w:val="00CD5730"/>
    <w:rsid w:val="00CD6BAC"/>
    <w:rsid w:val="00CE14FE"/>
    <w:rsid w:val="00CE3077"/>
    <w:rsid w:val="00CE4B8C"/>
    <w:rsid w:val="00CF011F"/>
    <w:rsid w:val="00CF0D18"/>
    <w:rsid w:val="00D07712"/>
    <w:rsid w:val="00D07878"/>
    <w:rsid w:val="00D10F23"/>
    <w:rsid w:val="00D16B76"/>
    <w:rsid w:val="00D23A83"/>
    <w:rsid w:val="00D23C6F"/>
    <w:rsid w:val="00D24EA2"/>
    <w:rsid w:val="00D25EBB"/>
    <w:rsid w:val="00D3016A"/>
    <w:rsid w:val="00D35A9F"/>
    <w:rsid w:val="00D373EC"/>
    <w:rsid w:val="00D41FA9"/>
    <w:rsid w:val="00D510B8"/>
    <w:rsid w:val="00D555A4"/>
    <w:rsid w:val="00D557AA"/>
    <w:rsid w:val="00D61EC0"/>
    <w:rsid w:val="00D64D01"/>
    <w:rsid w:val="00D65473"/>
    <w:rsid w:val="00D66A8D"/>
    <w:rsid w:val="00D7071C"/>
    <w:rsid w:val="00D73A4D"/>
    <w:rsid w:val="00D777AA"/>
    <w:rsid w:val="00D91331"/>
    <w:rsid w:val="00D918BF"/>
    <w:rsid w:val="00D94C35"/>
    <w:rsid w:val="00DA22FB"/>
    <w:rsid w:val="00DA3146"/>
    <w:rsid w:val="00DB5E1D"/>
    <w:rsid w:val="00DC0F3C"/>
    <w:rsid w:val="00DC55A4"/>
    <w:rsid w:val="00DD3812"/>
    <w:rsid w:val="00DE205C"/>
    <w:rsid w:val="00DF3852"/>
    <w:rsid w:val="00DF3D67"/>
    <w:rsid w:val="00DF42ED"/>
    <w:rsid w:val="00E01CE8"/>
    <w:rsid w:val="00E02F22"/>
    <w:rsid w:val="00E27D8F"/>
    <w:rsid w:val="00E34B8E"/>
    <w:rsid w:val="00E41D69"/>
    <w:rsid w:val="00E43201"/>
    <w:rsid w:val="00E46841"/>
    <w:rsid w:val="00E51295"/>
    <w:rsid w:val="00E533CE"/>
    <w:rsid w:val="00E6388F"/>
    <w:rsid w:val="00E7307B"/>
    <w:rsid w:val="00E772D4"/>
    <w:rsid w:val="00E80542"/>
    <w:rsid w:val="00E813CE"/>
    <w:rsid w:val="00E8693F"/>
    <w:rsid w:val="00E93653"/>
    <w:rsid w:val="00E95AB3"/>
    <w:rsid w:val="00E9620D"/>
    <w:rsid w:val="00EA79BC"/>
    <w:rsid w:val="00EB73C5"/>
    <w:rsid w:val="00EC0C24"/>
    <w:rsid w:val="00EC242D"/>
    <w:rsid w:val="00EC4933"/>
    <w:rsid w:val="00EC579E"/>
    <w:rsid w:val="00EC7EEC"/>
    <w:rsid w:val="00F05A02"/>
    <w:rsid w:val="00F07824"/>
    <w:rsid w:val="00F1126B"/>
    <w:rsid w:val="00F118EB"/>
    <w:rsid w:val="00F11A18"/>
    <w:rsid w:val="00F240D4"/>
    <w:rsid w:val="00F27ACC"/>
    <w:rsid w:val="00F30CC7"/>
    <w:rsid w:val="00F37F6B"/>
    <w:rsid w:val="00F40B51"/>
    <w:rsid w:val="00F40ECC"/>
    <w:rsid w:val="00F4181C"/>
    <w:rsid w:val="00F46A78"/>
    <w:rsid w:val="00F53862"/>
    <w:rsid w:val="00F605AF"/>
    <w:rsid w:val="00F71CB5"/>
    <w:rsid w:val="00F735FF"/>
    <w:rsid w:val="00F75741"/>
    <w:rsid w:val="00F8080B"/>
    <w:rsid w:val="00F824B6"/>
    <w:rsid w:val="00F87CDF"/>
    <w:rsid w:val="00F910A5"/>
    <w:rsid w:val="00F93ED5"/>
    <w:rsid w:val="00FA5492"/>
    <w:rsid w:val="00FA68CA"/>
    <w:rsid w:val="00FB168B"/>
    <w:rsid w:val="00FB26E3"/>
    <w:rsid w:val="00FC1E57"/>
    <w:rsid w:val="00FC70CA"/>
    <w:rsid w:val="00FC7CD2"/>
    <w:rsid w:val="00FD01CB"/>
    <w:rsid w:val="00FD06AC"/>
    <w:rsid w:val="00FD51C9"/>
    <w:rsid w:val="00FD6B34"/>
    <w:rsid w:val="00FD79EB"/>
    <w:rsid w:val="00FE184F"/>
    <w:rsid w:val="00FE44EA"/>
    <w:rsid w:val="00FE644E"/>
    <w:rsid w:val="00FF26B7"/>
    <w:rsid w:val="00FF7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1314"/>
    <o:shapelayout v:ext="edit">
      <o:idmap v:ext="edit" data="1"/>
    </o:shapelayout>
  </w:shapeDefaults>
  <w:decimalSymbol w:val="."/>
  <w:listSeparator w:val=","/>
  <w14:docId w14:val="24C0CA04"/>
  <w15:docId w15:val="{30DA1BC0-7C8C-4267-9268-6695839FE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8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E13"/>
  </w:style>
  <w:style w:type="paragraph" w:styleId="Footer">
    <w:name w:val="footer"/>
    <w:basedOn w:val="Normal"/>
    <w:link w:val="FooterChar"/>
    <w:uiPriority w:val="99"/>
    <w:unhideWhenUsed/>
    <w:rsid w:val="00084E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E13"/>
  </w:style>
  <w:style w:type="character" w:styleId="PlaceholderText">
    <w:name w:val="Placeholder Text"/>
    <w:basedOn w:val="DefaultParagraphFont"/>
    <w:uiPriority w:val="99"/>
    <w:semiHidden/>
    <w:rsid w:val="00084E1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4E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E1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1CFD"/>
    <w:pPr>
      <w:ind w:left="720"/>
      <w:contextualSpacing/>
    </w:pPr>
  </w:style>
  <w:style w:type="character" w:customStyle="1" w:styleId="locality">
    <w:name w:val="locality"/>
    <w:basedOn w:val="DefaultParagraphFont"/>
    <w:rsid w:val="00AC4582"/>
  </w:style>
  <w:style w:type="character" w:customStyle="1" w:styleId="state">
    <w:name w:val="state"/>
    <w:basedOn w:val="DefaultParagraphFont"/>
    <w:rsid w:val="00AC4582"/>
  </w:style>
  <w:style w:type="character" w:customStyle="1" w:styleId="postal-code">
    <w:name w:val="postal-code"/>
    <w:basedOn w:val="DefaultParagraphFont"/>
    <w:rsid w:val="00AC4582"/>
  </w:style>
  <w:style w:type="character" w:styleId="CommentReference">
    <w:name w:val="annotation reference"/>
    <w:basedOn w:val="DefaultParagraphFont"/>
    <w:uiPriority w:val="99"/>
    <w:semiHidden/>
    <w:unhideWhenUsed/>
    <w:rsid w:val="007D48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48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48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48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487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8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3C665B-7244-484C-A544-6964AB6A2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ggy Aazam</dc:creator>
  <cp:keywords/>
  <dc:description/>
  <cp:lastModifiedBy>Cynthia McKoy</cp:lastModifiedBy>
  <cp:revision>24</cp:revision>
  <cp:lastPrinted>2020-09-09T13:14:00Z</cp:lastPrinted>
  <dcterms:created xsi:type="dcterms:W3CDTF">2020-05-11T14:17:00Z</dcterms:created>
  <dcterms:modified xsi:type="dcterms:W3CDTF">2020-09-15T13:18:00Z</dcterms:modified>
</cp:coreProperties>
</file>